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1DD" w:rsidRPr="001501DD" w:rsidRDefault="001501DD" w:rsidP="001501DD">
      <w:pPr>
        <w:spacing w:after="288"/>
        <w:jc w:val="center"/>
      </w:pPr>
      <w:r w:rsidRPr="001501DD">
        <w:t>ДУХОВНАЯ ОБРАЗОВАТЕЛЬНАЯ РЕЛИГИОЗНАЯ ОРГАНИЗАЦИЯ ВЫСШЕГО ОБРАЗОВАНИЯ РУССКОЙ ПРАВОСЛАВНОЙ ЦЕРКВИ</w:t>
      </w:r>
    </w:p>
    <w:p w:rsidR="001501DD" w:rsidRPr="001501DD" w:rsidRDefault="001501DD" w:rsidP="001501DD">
      <w:pPr>
        <w:spacing w:after="288"/>
        <w:jc w:val="center"/>
      </w:pPr>
      <w:r w:rsidRPr="001501DD">
        <w:t>ПРАВОСЛАВНЫЙ СВЯТО-</w:t>
      </w:r>
      <w:proofErr w:type="spellStart"/>
      <w:r w:rsidRPr="001501DD">
        <w:t>ТИХОНОВСКИЙ</w:t>
      </w:r>
      <w:proofErr w:type="spellEnd"/>
      <w:r w:rsidRPr="001501DD">
        <w:t xml:space="preserve"> БОГОСЛОВСКИЙ ИНСТИТУТ</w:t>
      </w:r>
    </w:p>
    <w:p w:rsidR="001501DD" w:rsidRPr="001501DD" w:rsidRDefault="001501DD" w:rsidP="001501DD">
      <w:pPr>
        <w:spacing w:after="288"/>
        <w:jc w:val="center"/>
        <w:rPr>
          <w:b/>
          <w:i/>
        </w:rPr>
      </w:pPr>
      <w:r w:rsidRPr="001501DD">
        <w:t>КАФЕДРА ПАСТЫРСКОГО И НРАВСТВЕННОГО БОГОСЛОВИЯ</w:t>
      </w:r>
    </w:p>
    <w:p w:rsidR="001501DD" w:rsidRPr="001501DD" w:rsidRDefault="001501DD" w:rsidP="001501DD">
      <w:pPr>
        <w:spacing w:after="288"/>
        <w:jc w:val="both"/>
      </w:pPr>
    </w:p>
    <w:p w:rsidR="001501DD" w:rsidRPr="001501DD" w:rsidRDefault="001501DD" w:rsidP="001501DD">
      <w:pPr>
        <w:spacing w:after="288"/>
        <w:jc w:val="center"/>
      </w:pPr>
    </w:p>
    <w:p w:rsidR="001501DD" w:rsidRPr="001501DD" w:rsidRDefault="001501DD" w:rsidP="001501DD">
      <w:pPr>
        <w:spacing w:after="288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1501DD" w:rsidTr="00215E29">
        <w:tc>
          <w:tcPr>
            <w:tcW w:w="4785" w:type="dxa"/>
          </w:tcPr>
          <w:p w:rsidR="001501DD" w:rsidRPr="001501DD" w:rsidRDefault="001501DD" w:rsidP="001501DD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1501DD" w:rsidRDefault="001501DD" w:rsidP="001501DD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501DD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501DD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501DD">
              <w:rPr>
                <w:i/>
              </w:rPr>
              <w:t xml:space="preserve"> </w:t>
            </w:r>
            <w:proofErr w:type="spellStart"/>
            <w:r w:rsidRPr="001501DD">
              <w:rPr>
                <w:i/>
              </w:rPr>
              <w:t>ПСТБИ</w:t>
            </w:r>
            <w:proofErr w:type="spellEnd"/>
          </w:p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501DD">
              <w:rPr>
                <w:i/>
              </w:rPr>
              <w:t xml:space="preserve">_____________ / </w:t>
            </w:r>
            <w:proofErr w:type="spellStart"/>
            <w:r w:rsidRPr="001501DD">
              <w:rPr>
                <w:i/>
              </w:rPr>
              <w:t>прот</w:t>
            </w:r>
            <w:proofErr w:type="spellEnd"/>
            <w:r w:rsidRPr="001501DD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501DD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1501DD" w:rsidRDefault="001501DD" w:rsidP="001501DD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Pr="001501DD" w:rsidRDefault="001501DD" w:rsidP="001501DD">
      <w:pPr>
        <w:spacing w:after="288"/>
        <w:ind w:left="567" w:hanging="567"/>
        <w:jc w:val="both"/>
      </w:pPr>
    </w:p>
    <w:p w:rsidR="001501DD" w:rsidRPr="001501DD" w:rsidRDefault="001501DD" w:rsidP="001501DD">
      <w:pPr>
        <w:spacing w:after="288"/>
        <w:jc w:val="center"/>
      </w:pPr>
      <w:r w:rsidRPr="001501DD">
        <w:t>РАБОЧАЯ ПРОГРАММА ДИСЦИПЛИНЫ</w:t>
      </w:r>
    </w:p>
    <w:p w:rsidR="001501DD" w:rsidRPr="001501DD" w:rsidRDefault="00A7330A" w:rsidP="001501DD">
      <w:pPr>
        <w:spacing w:after="288"/>
        <w:jc w:val="center"/>
        <w:rPr>
          <w:b/>
          <w:i/>
          <w:spacing w:val="-2"/>
        </w:rPr>
      </w:pPr>
      <w:r>
        <w:rPr>
          <w:b/>
        </w:rPr>
        <w:t>ОСНОВНОЕ БОГОСЛОВИЕ</w:t>
      </w:r>
    </w:p>
    <w:p w:rsidR="001501DD" w:rsidRPr="001501DD" w:rsidRDefault="001501DD" w:rsidP="001501DD">
      <w:pPr>
        <w:spacing w:after="288"/>
        <w:jc w:val="center"/>
        <w:rPr>
          <w:b/>
          <w:i/>
          <w:spacing w:val="-2"/>
        </w:rPr>
      </w:pPr>
    </w:p>
    <w:p w:rsidR="001501DD" w:rsidRPr="001501DD" w:rsidRDefault="001501DD" w:rsidP="001501DD">
      <w:pPr>
        <w:spacing w:after="288"/>
        <w:jc w:val="center"/>
      </w:pPr>
      <w:r w:rsidRPr="001501DD">
        <w:t>Основная образовательная программа:</w:t>
      </w:r>
      <w:r w:rsidRPr="001501DD">
        <w:rPr>
          <w:b/>
        </w:rPr>
        <w:t xml:space="preserve"> </w:t>
      </w:r>
      <w:r w:rsidRPr="001501DD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1501DD" w:rsidRDefault="001501DD" w:rsidP="001501DD">
      <w:pPr>
        <w:spacing w:after="288"/>
        <w:jc w:val="center"/>
        <w:rPr>
          <w:color w:val="244061"/>
        </w:rPr>
      </w:pPr>
      <w:r w:rsidRPr="001501DD">
        <w:t>Квалификация выпускника</w:t>
      </w:r>
      <w:r w:rsidRPr="001501DD">
        <w:rPr>
          <w:i/>
        </w:rPr>
        <w:t xml:space="preserve">: </w:t>
      </w:r>
      <w:r w:rsidRPr="001501DD">
        <w:rPr>
          <w:b/>
          <w:i/>
        </w:rPr>
        <w:t>бакалавр богословия</w:t>
      </w:r>
    </w:p>
    <w:p w:rsidR="001501DD" w:rsidRPr="001501DD" w:rsidRDefault="001501DD" w:rsidP="001501DD">
      <w:pPr>
        <w:spacing w:after="288"/>
        <w:jc w:val="center"/>
      </w:pPr>
      <w:r w:rsidRPr="001501DD">
        <w:t xml:space="preserve">Форма обучения: </w:t>
      </w:r>
      <w:r w:rsidRPr="001501DD">
        <w:rPr>
          <w:b/>
          <w:i/>
        </w:rPr>
        <w:t>очная</w:t>
      </w:r>
    </w:p>
    <w:p w:rsidR="001501DD" w:rsidRPr="001501DD" w:rsidRDefault="001501DD" w:rsidP="001501DD">
      <w:pPr>
        <w:spacing w:after="288"/>
        <w:jc w:val="both"/>
      </w:pPr>
    </w:p>
    <w:p w:rsidR="001501DD" w:rsidRPr="001501DD" w:rsidRDefault="001501DD" w:rsidP="001501DD">
      <w:pPr>
        <w:spacing w:after="288"/>
        <w:jc w:val="both"/>
      </w:pPr>
    </w:p>
    <w:p w:rsidR="001501DD" w:rsidRPr="001501DD" w:rsidRDefault="001501DD" w:rsidP="001501DD">
      <w:pPr>
        <w:spacing w:after="288"/>
        <w:jc w:val="both"/>
      </w:pPr>
    </w:p>
    <w:p w:rsidR="001501DD" w:rsidRPr="001501DD" w:rsidRDefault="001501DD" w:rsidP="001501DD">
      <w:pPr>
        <w:widowControl w:val="0"/>
        <w:spacing w:after="288"/>
        <w:jc w:val="center"/>
      </w:pPr>
      <w:r w:rsidRPr="001501DD">
        <w:t>Москва, 2017 г.</w:t>
      </w:r>
    </w:p>
    <w:p w:rsidR="0034050F" w:rsidRPr="001501DD" w:rsidRDefault="0034050F" w:rsidP="001501DD">
      <w:pPr>
        <w:widowControl w:val="0"/>
        <w:jc w:val="both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1501DD" w:rsidRDefault="00843FFD" w:rsidP="001501DD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1501DD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89694F" w:rsidRPr="001501DD" w:rsidRDefault="001F121E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1501DD">
            <w:fldChar w:fldCharType="begin"/>
          </w:r>
          <w:r w:rsidR="00843FFD" w:rsidRPr="001501DD">
            <w:instrText xml:space="preserve"> TOC \o "1-3" \h \z \u </w:instrText>
          </w:r>
          <w:r w:rsidRPr="001501DD">
            <w:fldChar w:fldCharType="separate"/>
          </w:r>
          <w:hyperlink w:anchor="_Toc486872536" w:history="1">
            <w:r w:rsidR="0089694F" w:rsidRPr="001501DD">
              <w:rPr>
                <w:rStyle w:val="ac"/>
                <w:noProof/>
              </w:rPr>
              <w:t>Цели освоения дисциплин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36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7" w:history="1">
            <w:r w:rsidR="0089694F" w:rsidRPr="001501DD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37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8" w:history="1">
            <w:r w:rsidR="0089694F" w:rsidRPr="001501DD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38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9" w:history="1">
            <w:r w:rsidR="0089694F" w:rsidRPr="001501DD">
              <w:rPr>
                <w:rStyle w:val="ac"/>
                <w:noProof/>
              </w:rPr>
              <w:t>Компетенция, формируемая дисциплиной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39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0" w:history="1">
            <w:r w:rsidR="0089694F" w:rsidRPr="001501DD">
              <w:rPr>
                <w:rStyle w:val="ac"/>
                <w:noProof/>
              </w:rPr>
              <w:t>Этапы освоения компетен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0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1" w:history="1">
            <w:r w:rsidR="0089694F" w:rsidRPr="001501DD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1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4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2" w:history="1">
            <w:r w:rsidR="0089694F" w:rsidRPr="001501DD">
              <w:rPr>
                <w:rStyle w:val="ac"/>
                <w:noProof/>
              </w:rPr>
              <w:t>Объем дисциплин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2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4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3" w:history="1">
            <w:r w:rsidR="0089694F" w:rsidRPr="001501DD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3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5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4" w:history="1">
            <w:r w:rsidR="0089694F" w:rsidRPr="001501DD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4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5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5" w:history="1">
            <w:r w:rsidR="0089694F" w:rsidRPr="001501DD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9694F" w:rsidRPr="001501DD">
              <w:rPr>
                <w:rStyle w:val="ac"/>
                <w:i/>
                <w:noProof/>
              </w:rPr>
              <w:t xml:space="preserve"> </w:t>
            </w:r>
            <w:r w:rsidR="0089694F" w:rsidRPr="001501DD">
              <w:rPr>
                <w:rStyle w:val="ac"/>
                <w:noProof/>
              </w:rPr>
              <w:t>по дисциплине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5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2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6" w:history="1">
            <w:r w:rsidR="0089694F" w:rsidRPr="001501DD">
              <w:rPr>
                <w:rStyle w:val="ac"/>
                <w:noProof/>
              </w:rPr>
              <w:t>Фонд оценочных средств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6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7" w:history="1">
            <w:r w:rsidR="0089694F" w:rsidRPr="001501DD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7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8" w:history="1">
            <w:r w:rsidR="0089694F" w:rsidRPr="001501DD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8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9" w:history="1">
            <w:r w:rsidR="0089694F" w:rsidRPr="001501DD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9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5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0" w:history="1">
            <w:r w:rsidR="0089694F" w:rsidRPr="001501DD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0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5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1" w:history="1">
            <w:r w:rsidR="0089694F" w:rsidRPr="001501DD">
              <w:rPr>
                <w:rStyle w:val="ac"/>
                <w:noProof/>
              </w:rPr>
              <w:t>Средства оценивания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1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6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2" w:history="1">
            <w:r w:rsidR="0089694F" w:rsidRPr="001501DD">
              <w:rPr>
                <w:rStyle w:val="ac"/>
                <w:noProof/>
              </w:rPr>
              <w:t>Литература по дисциплине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2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6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3" w:history="1">
            <w:r w:rsidR="0089694F" w:rsidRPr="001501DD">
              <w:rPr>
                <w:rStyle w:val="ac"/>
                <w:noProof/>
              </w:rPr>
              <w:t>Основная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3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6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4" w:history="1">
            <w:r w:rsidR="0089694F" w:rsidRPr="001501DD">
              <w:rPr>
                <w:rStyle w:val="ac"/>
                <w:noProof/>
              </w:rPr>
              <w:t>Дополнительная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4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6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5" w:history="1">
            <w:r w:rsidR="0089694F" w:rsidRPr="001501DD">
              <w:rPr>
                <w:rStyle w:val="ac"/>
                <w:noProof/>
              </w:rPr>
              <w:t>Интернет-ресурс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5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7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6" w:history="1">
            <w:r w:rsidR="0089694F" w:rsidRPr="001501DD">
              <w:rPr>
                <w:rStyle w:val="ac"/>
                <w:noProof/>
              </w:rPr>
              <w:t>Методические указания для освоения дисциплин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6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7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A7330A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7" w:history="1">
            <w:r w:rsidR="0089694F" w:rsidRPr="001501DD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7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7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43FFD" w:rsidRPr="001501DD" w:rsidRDefault="001F121E" w:rsidP="001501DD">
          <w:r w:rsidRPr="001501DD">
            <w:rPr>
              <w:b/>
              <w:bCs/>
            </w:rPr>
            <w:fldChar w:fldCharType="end"/>
          </w:r>
        </w:p>
      </w:sdtContent>
    </w:sdt>
    <w:p w:rsidR="00843FFD" w:rsidRPr="001501DD" w:rsidRDefault="00843FFD" w:rsidP="001501DD">
      <w:pPr>
        <w:pStyle w:val="10"/>
        <w:spacing w:before="0" w:after="120"/>
      </w:pPr>
    </w:p>
    <w:p w:rsidR="00843FFD" w:rsidRPr="001501DD" w:rsidRDefault="00843FFD" w:rsidP="001501DD"/>
    <w:p w:rsidR="00843FFD" w:rsidRPr="001501DD" w:rsidRDefault="00843FFD" w:rsidP="001501DD"/>
    <w:p w:rsidR="00843FFD" w:rsidRPr="001501DD" w:rsidRDefault="00843FFD" w:rsidP="001501DD"/>
    <w:p w:rsidR="00843FFD" w:rsidRPr="001501DD" w:rsidRDefault="00843FFD" w:rsidP="001501DD"/>
    <w:p w:rsidR="00843FFD" w:rsidRPr="001501DD" w:rsidRDefault="00843FFD" w:rsidP="001501DD"/>
    <w:p w:rsidR="00843FFD" w:rsidRPr="001501DD" w:rsidRDefault="00843FFD" w:rsidP="001501DD"/>
    <w:p w:rsidR="0034050F" w:rsidRPr="001501DD" w:rsidRDefault="0034050F" w:rsidP="001501DD">
      <w:pPr>
        <w:pStyle w:val="10"/>
        <w:spacing w:before="0" w:after="120"/>
      </w:pPr>
      <w:bookmarkStart w:id="73" w:name="_Toc486872536"/>
      <w:r w:rsidRPr="001501DD">
        <w:t>Цели освоения дисциплины</w:t>
      </w:r>
      <w:bookmarkEnd w:id="73"/>
      <w:bookmarkEnd w:id="72"/>
    </w:p>
    <w:p w:rsidR="00CA6DA8" w:rsidRPr="001501DD" w:rsidRDefault="0034050F" w:rsidP="001501DD">
      <w:pPr>
        <w:jc w:val="both"/>
      </w:pPr>
      <w:r w:rsidRPr="001501DD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1501DD" w:rsidRDefault="00934496" w:rsidP="001501DD">
      <w:pPr>
        <w:jc w:val="both"/>
      </w:pPr>
    </w:p>
    <w:p w:rsidR="0034050F" w:rsidRPr="001501DD" w:rsidRDefault="0034050F" w:rsidP="001501DD">
      <w:pPr>
        <w:pStyle w:val="10"/>
        <w:spacing w:before="0" w:after="120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486872537"/>
      <w:r w:rsidRPr="001501DD"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934496" w:rsidRPr="001501DD" w:rsidRDefault="0034050F" w:rsidP="001501DD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1501DD">
        <w:rPr>
          <w:b w:val="0"/>
        </w:rPr>
        <w:t>«</w:t>
      </w:r>
      <w:r w:rsidR="00A7330A">
        <w:rPr>
          <w:b w:val="0"/>
        </w:rPr>
        <w:t>Основное богословие</w:t>
      </w:r>
      <w:r w:rsidRPr="001501DD">
        <w:rPr>
          <w:b w:val="0"/>
        </w:rPr>
        <w:t xml:space="preserve">» является </w:t>
      </w:r>
      <w:r w:rsidR="00384813" w:rsidRPr="001501DD">
        <w:rPr>
          <w:b w:val="0"/>
        </w:rPr>
        <w:t>выборной</w:t>
      </w:r>
      <w:r w:rsidRPr="001501DD">
        <w:rPr>
          <w:b w:val="0"/>
        </w:rPr>
        <w:t xml:space="preserve"> дисциплиной и входит в вариативную часть. </w:t>
      </w:r>
    </w:p>
    <w:p w:rsidR="001501DD" w:rsidRPr="001501DD" w:rsidRDefault="001501DD" w:rsidP="001501DD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1501DD" w:rsidRDefault="0034050F" w:rsidP="001501DD">
      <w:pPr>
        <w:pStyle w:val="10"/>
        <w:spacing w:before="0" w:after="120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486872538"/>
      <w:r w:rsidRPr="001501DD">
        <w:t xml:space="preserve">Перечень планируемых результатов </w:t>
      </w:r>
      <w:proofErr w:type="gramStart"/>
      <w:r w:rsidRPr="001501DD"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  <w:proofErr w:type="gramEnd"/>
    </w:p>
    <w:p w:rsidR="00537D9D" w:rsidRPr="001501DD" w:rsidRDefault="00537D9D" w:rsidP="001501DD">
      <w:pPr>
        <w:pStyle w:val="3"/>
        <w:spacing w:line="276" w:lineRule="auto"/>
      </w:pPr>
      <w:bookmarkStart w:id="87" w:name="_Toc486872539"/>
      <w:r w:rsidRPr="001501DD">
        <w:t>Компетенция, формируемая дисциплиной</w:t>
      </w:r>
      <w:bookmarkEnd w:id="87"/>
    </w:p>
    <w:p w:rsidR="009934BD" w:rsidRPr="001501DD" w:rsidRDefault="0034050F" w:rsidP="001501DD">
      <w:pPr>
        <w:jc w:val="both"/>
      </w:pPr>
      <w:r w:rsidRPr="001501DD">
        <w:t xml:space="preserve">Дисциплина призвана сформировать у обучающихся </w:t>
      </w:r>
      <w:r w:rsidR="00223EEC" w:rsidRPr="001501DD">
        <w:t>профессиональную</w:t>
      </w:r>
      <w:r w:rsidRPr="001501DD">
        <w:t xml:space="preserve"> компетенцию </w:t>
      </w:r>
      <w:r w:rsidR="009934BD" w:rsidRPr="001501DD">
        <w:t>ПК-</w:t>
      </w:r>
      <w:r w:rsidR="00384813" w:rsidRPr="001501DD">
        <w:t>2</w:t>
      </w:r>
      <w:r w:rsidR="009934BD" w:rsidRPr="001501DD">
        <w:t xml:space="preserve">: </w:t>
      </w:r>
      <w:r w:rsidR="00384813" w:rsidRPr="001501DD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1501DD">
        <w:t xml:space="preserve">. </w:t>
      </w:r>
    </w:p>
    <w:p w:rsidR="00537D9D" w:rsidRPr="001501DD" w:rsidRDefault="00537D9D" w:rsidP="001501DD">
      <w:pPr>
        <w:pStyle w:val="3"/>
        <w:spacing w:line="276" w:lineRule="auto"/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477858777"/>
      <w:bookmarkStart w:id="94" w:name="_Toc486872540"/>
      <w:r w:rsidRPr="001501DD"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  <w:bookmarkEnd w:id="94"/>
    </w:p>
    <w:p w:rsidR="00934496" w:rsidRPr="001501DD" w:rsidRDefault="00934496" w:rsidP="001501DD">
      <w:pPr>
        <w:jc w:val="both"/>
      </w:pPr>
      <w:r w:rsidRPr="001501DD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1501DD" w:rsidRDefault="00934496" w:rsidP="001501DD">
      <w:pPr>
        <w:jc w:val="both"/>
      </w:pPr>
      <w:r w:rsidRPr="001501DD">
        <w:t xml:space="preserve">На начальном этапе в течение семестра формируются </w:t>
      </w:r>
      <w:proofErr w:type="spellStart"/>
      <w:r w:rsidRPr="001501DD">
        <w:t>знаниевые</w:t>
      </w:r>
      <w:proofErr w:type="spellEnd"/>
      <w:r w:rsidRPr="001501DD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1501DD">
        <w:t>Обучающийся</w:t>
      </w:r>
      <w:proofErr w:type="gramEnd"/>
      <w:r w:rsidRPr="001501DD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1501DD" w:rsidRDefault="00934496" w:rsidP="001501DD">
      <w:pPr>
        <w:jc w:val="both"/>
      </w:pPr>
      <w:r w:rsidRPr="001501DD">
        <w:t xml:space="preserve">Основной этап. Освоение этого этапа проходит к концу семестрового обучения. </w:t>
      </w:r>
      <w:proofErr w:type="gramStart"/>
      <w:r w:rsidRPr="001501DD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1501DD">
        <w:t>саморегуляцию</w:t>
      </w:r>
      <w:proofErr w:type="spellEnd"/>
      <w:r w:rsidRPr="001501DD">
        <w:t xml:space="preserve"> в ходе работы и перенося знания и умения на новые условия.</w:t>
      </w:r>
      <w:proofErr w:type="gramEnd"/>
      <w:r w:rsidRPr="001501DD">
        <w:t xml:space="preserve"> Контроль качества освоения основного этапа компетенции выносится на промежуточную аттестацию.</w:t>
      </w:r>
    </w:p>
    <w:p w:rsidR="00537D9D" w:rsidRPr="001501DD" w:rsidRDefault="00934496" w:rsidP="001501DD">
      <w:pPr>
        <w:jc w:val="both"/>
      </w:pPr>
      <w:r w:rsidRPr="001501DD">
        <w:t xml:space="preserve">Завершающий этап подразумевает достижение </w:t>
      </w:r>
      <w:proofErr w:type="gramStart"/>
      <w:r w:rsidRPr="001501DD">
        <w:t>обучающимся</w:t>
      </w:r>
      <w:proofErr w:type="gramEnd"/>
      <w:r w:rsidRPr="001501DD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1501DD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1501DD">
        <w:t>.</w:t>
      </w:r>
    </w:p>
    <w:p w:rsidR="00537D9D" w:rsidRPr="001501DD" w:rsidRDefault="00537D9D" w:rsidP="001501DD">
      <w:pPr>
        <w:pStyle w:val="3"/>
        <w:spacing w:line="276" w:lineRule="auto"/>
      </w:pPr>
      <w:bookmarkStart w:id="95" w:name="_Toc472951667"/>
      <w:bookmarkStart w:id="96" w:name="_Toc474840590"/>
      <w:bookmarkStart w:id="97" w:name="_Toc475970637"/>
      <w:bookmarkStart w:id="98" w:name="_Toc477858778"/>
      <w:bookmarkStart w:id="99" w:name="_Toc486872541"/>
      <w:r w:rsidRPr="001501DD">
        <w:t>Знания, умения и навыки, получаемые в результате освоения дисциплины</w:t>
      </w:r>
      <w:bookmarkEnd w:id="95"/>
      <w:bookmarkEnd w:id="96"/>
      <w:bookmarkEnd w:id="97"/>
      <w:bookmarkEnd w:id="98"/>
      <w:bookmarkEnd w:id="99"/>
    </w:p>
    <w:p w:rsidR="001501DD" w:rsidRPr="001501DD" w:rsidRDefault="001501DD" w:rsidP="001501DD">
      <w:pPr>
        <w:jc w:val="both"/>
      </w:pPr>
      <w:r w:rsidRPr="001501DD">
        <w:t xml:space="preserve">В результате освоения дисциплины </w:t>
      </w:r>
      <w:proofErr w:type="gramStart"/>
      <w:r w:rsidRPr="001501DD">
        <w:t>обучающийся</w:t>
      </w:r>
      <w:proofErr w:type="gramEnd"/>
      <w:r w:rsidRPr="001501DD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1501DD">
        <w:t>ООП</w:t>
      </w:r>
      <w:proofErr w:type="spellEnd"/>
      <w:r w:rsidRPr="001501DD">
        <w:t>.</w:t>
      </w:r>
    </w:p>
    <w:p w:rsidR="001501DD" w:rsidRPr="001501DD" w:rsidRDefault="001501DD" w:rsidP="001501DD">
      <w:pPr>
        <w:jc w:val="both"/>
      </w:pPr>
      <w:r w:rsidRPr="001501DD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7"/>
        <w:gridCol w:w="7564"/>
      </w:tblGrid>
      <w:tr w:rsidR="00C579D4" w:rsidRPr="001501DD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  <w:bCs/>
              </w:rPr>
            </w:pPr>
            <w:bookmarkStart w:id="100" w:name="_Hlk478314241"/>
            <w:r w:rsidRPr="001501DD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  <w:bCs/>
              </w:rPr>
            </w:pPr>
            <w:r w:rsidRPr="001501DD">
              <w:rPr>
                <w:b/>
                <w:bCs/>
              </w:rPr>
              <w:t>Показатели оценивания</w:t>
            </w:r>
          </w:p>
        </w:tc>
      </w:tr>
      <w:tr w:rsidR="00C579D4" w:rsidRPr="001501DD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ind w:left="67"/>
              <w:jc w:val="both"/>
            </w:pPr>
            <w:r w:rsidRPr="001501DD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1501DD" w:rsidRDefault="00C579D4" w:rsidP="001501DD">
            <w:pPr>
              <w:ind w:left="67"/>
              <w:jc w:val="both"/>
            </w:pPr>
            <w:r w:rsidRPr="001501DD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1501DD" w:rsidRDefault="00C579D4" w:rsidP="001501DD">
            <w:pPr>
              <w:ind w:left="67"/>
              <w:jc w:val="both"/>
            </w:pPr>
            <w:r w:rsidRPr="001501DD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1501DD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501DD" w:rsidRDefault="00C579D4" w:rsidP="001501DD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1501DD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501DD" w:rsidRDefault="00C579D4" w:rsidP="001501DD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1501DD">
              <w:t>Владение представлением о философии и культуре, о связи философского и научного знания с религиозными учениями</w:t>
            </w:r>
          </w:p>
          <w:p w:rsidR="00C579D4" w:rsidRPr="001501DD" w:rsidRDefault="00C579D4" w:rsidP="001501DD">
            <w:pPr>
              <w:jc w:val="both"/>
            </w:pPr>
            <w:r w:rsidRPr="001501DD">
              <w:t>Владение навыками ведения научного спора</w:t>
            </w:r>
          </w:p>
        </w:tc>
      </w:tr>
      <w:tr w:rsidR="00C579D4" w:rsidRPr="001501DD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ind w:left="67"/>
              <w:jc w:val="both"/>
            </w:pPr>
            <w:r w:rsidRPr="001501DD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1501DD" w:rsidRDefault="00C579D4" w:rsidP="001501DD">
            <w:pPr>
              <w:ind w:left="67"/>
            </w:pPr>
            <w:r w:rsidRPr="001501DD">
              <w:t>Знание различных методов и критериев установления истинности теории</w:t>
            </w:r>
          </w:p>
        </w:tc>
      </w:tr>
      <w:tr w:rsidR="00934496" w:rsidRPr="001501DD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1501DD" w:rsidRDefault="00934496" w:rsidP="001501DD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34496" w:rsidRPr="001501DD" w:rsidRDefault="00934496" w:rsidP="001501DD">
            <w:pPr>
              <w:jc w:val="both"/>
            </w:pPr>
            <w:r w:rsidRPr="001501DD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1501DD" w:rsidRDefault="00934496" w:rsidP="001501DD">
            <w:pPr>
              <w:jc w:val="both"/>
            </w:pPr>
            <w:r w:rsidRPr="001501DD">
              <w:t>Умение адаптировать теологический материал при работе с аудиторией</w:t>
            </w:r>
          </w:p>
        </w:tc>
      </w:tr>
      <w:tr w:rsidR="00C579D4" w:rsidRPr="001501DD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501DD" w:rsidRDefault="00C579D4" w:rsidP="001501DD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1501DD" w:rsidRDefault="00C579D4" w:rsidP="001501DD">
            <w:pPr>
              <w:jc w:val="both"/>
            </w:pPr>
            <w:r w:rsidRPr="001501DD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0"/>
    </w:tbl>
    <w:p w:rsidR="0034050F" w:rsidRPr="001501DD" w:rsidRDefault="0034050F" w:rsidP="001501DD">
      <w:pPr>
        <w:ind w:firstLine="709"/>
        <w:jc w:val="both"/>
      </w:pPr>
    </w:p>
    <w:p w:rsidR="00F435B2" w:rsidRPr="001501DD" w:rsidRDefault="00F435B2" w:rsidP="001501DD">
      <w:pPr>
        <w:pStyle w:val="10"/>
        <w:spacing w:before="0" w:after="120"/>
      </w:pPr>
      <w:bookmarkStart w:id="101" w:name="_Toc467596869"/>
      <w:bookmarkStart w:id="102" w:name="_Toc467599947"/>
      <w:bookmarkStart w:id="103" w:name="_Toc468272473"/>
      <w:bookmarkStart w:id="104" w:name="_Toc468274074"/>
      <w:bookmarkStart w:id="105" w:name="_Toc468278250"/>
      <w:bookmarkStart w:id="106" w:name="_Toc468280917"/>
      <w:bookmarkStart w:id="107" w:name="_Toc486872542"/>
      <w:r w:rsidRPr="001501DD">
        <w:t>Объем дисциплины</w:t>
      </w:r>
      <w:bookmarkEnd w:id="101"/>
      <w:bookmarkEnd w:id="102"/>
      <w:bookmarkEnd w:id="103"/>
      <w:bookmarkEnd w:id="104"/>
      <w:bookmarkEnd w:id="105"/>
      <w:bookmarkEnd w:id="106"/>
      <w:bookmarkEnd w:id="107"/>
    </w:p>
    <w:p w:rsidR="00F435B2" w:rsidRPr="001501DD" w:rsidRDefault="00F435B2" w:rsidP="001501DD">
      <w:pPr>
        <w:pStyle w:val="a7"/>
        <w:spacing w:after="120" w:line="276" w:lineRule="auto"/>
        <w:ind w:firstLine="0"/>
      </w:pPr>
      <w:r w:rsidRPr="001501DD">
        <w:lastRenderedPageBreak/>
        <w:t>Общая труд</w:t>
      </w:r>
      <w:r w:rsidR="00384813" w:rsidRPr="001501DD">
        <w:t>оемкость дисциплины составляет 4</w:t>
      </w:r>
      <w:r w:rsidRPr="001501DD">
        <w:t xml:space="preserve"> </w:t>
      </w:r>
      <w:proofErr w:type="gramStart"/>
      <w:r w:rsidRPr="001501DD">
        <w:t>зачетных</w:t>
      </w:r>
      <w:proofErr w:type="gramEnd"/>
      <w:r w:rsidRPr="001501DD">
        <w:t xml:space="preserve"> единицы, 1</w:t>
      </w:r>
      <w:r w:rsidR="00384813" w:rsidRPr="001501DD">
        <w:t>44 часа</w:t>
      </w:r>
      <w:r w:rsidRPr="001501DD">
        <w:t>.</w:t>
      </w:r>
    </w:p>
    <w:p w:rsidR="00934496" w:rsidRPr="001501DD" w:rsidRDefault="00934496" w:rsidP="001501DD">
      <w:pPr>
        <w:pStyle w:val="a7"/>
        <w:spacing w:after="120" w:line="276" w:lineRule="auto"/>
        <w:ind w:firstLine="0"/>
      </w:pPr>
    </w:p>
    <w:p w:rsidR="00F435B2" w:rsidRPr="001501DD" w:rsidRDefault="00F435B2" w:rsidP="001501DD">
      <w:pPr>
        <w:pStyle w:val="10"/>
        <w:spacing w:before="0" w:after="120"/>
      </w:pPr>
      <w:bookmarkStart w:id="108" w:name="_Toc468272474"/>
      <w:bookmarkStart w:id="109" w:name="_Toc468274075"/>
      <w:bookmarkStart w:id="110" w:name="_Toc468278251"/>
      <w:bookmarkStart w:id="111" w:name="_Toc468280918"/>
      <w:bookmarkStart w:id="112" w:name="_Toc486872543"/>
      <w:r w:rsidRPr="001501DD">
        <w:t>Разделы дисциплины и трудоемкость по видам учебных занятий</w:t>
      </w:r>
      <w:bookmarkEnd w:id="108"/>
      <w:bookmarkEnd w:id="109"/>
      <w:bookmarkEnd w:id="110"/>
      <w:bookmarkEnd w:id="111"/>
      <w:bookmarkEnd w:id="11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1501DD" w:rsidRPr="001501DD" w:rsidTr="001501DD">
        <w:trPr>
          <w:cantSplit/>
          <w:trHeight w:val="984"/>
        </w:trPr>
        <w:tc>
          <w:tcPr>
            <w:tcW w:w="231" w:type="pct"/>
            <w:vMerge w:val="restart"/>
          </w:tcPr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>Раздел</w:t>
            </w:r>
          </w:p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1501DD" w:rsidRPr="001501DD" w:rsidRDefault="001501DD" w:rsidP="001501DD">
            <w:pPr>
              <w:ind w:left="113" w:right="113"/>
              <w:rPr>
                <w:i/>
              </w:rPr>
            </w:pPr>
            <w:r w:rsidRPr="001501DD">
              <w:rPr>
                <w:i/>
              </w:rPr>
              <w:t>Семестр</w:t>
            </w:r>
          </w:p>
        </w:tc>
        <w:tc>
          <w:tcPr>
            <w:tcW w:w="2220" w:type="pct"/>
            <w:gridSpan w:val="4"/>
          </w:tcPr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 xml:space="preserve">Виды учебной работы, включая самостоятельную работу студентов/слушателей и трудоемкость </w:t>
            </w:r>
            <w:r w:rsidRPr="001501DD">
              <w:rPr>
                <w:i/>
              </w:rPr>
              <w:br/>
              <w:t>(в часах)</w:t>
            </w:r>
          </w:p>
        </w:tc>
        <w:tc>
          <w:tcPr>
            <w:tcW w:w="1547" w:type="pct"/>
            <w:vMerge w:val="restart"/>
          </w:tcPr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1501DD" w:rsidRPr="001501DD" w:rsidTr="001501DD">
        <w:trPr>
          <w:cantSplit/>
          <w:trHeight w:hRule="exact" w:val="567"/>
        </w:trPr>
        <w:tc>
          <w:tcPr>
            <w:tcW w:w="231" w:type="pct"/>
            <w:vMerge/>
          </w:tcPr>
          <w:p w:rsidR="001501DD" w:rsidRPr="001501DD" w:rsidRDefault="001501DD" w:rsidP="001501DD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1501DD" w:rsidRDefault="001501DD" w:rsidP="001501DD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1501DD" w:rsidRPr="001501DD" w:rsidRDefault="001501DD" w:rsidP="001501DD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1501DD" w:rsidRPr="001501DD" w:rsidRDefault="001501DD" w:rsidP="001501DD">
            <w:pPr>
              <w:rPr>
                <w:bCs/>
                <w:i/>
                <w:iCs/>
              </w:rPr>
            </w:pPr>
            <w:r w:rsidRPr="001501DD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1501DD" w:rsidRPr="001501DD" w:rsidRDefault="001501DD" w:rsidP="001501DD">
            <w:pPr>
              <w:rPr>
                <w:bCs/>
                <w:i/>
                <w:iCs/>
              </w:rPr>
            </w:pPr>
            <w:r w:rsidRPr="001501DD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1501DD" w:rsidRPr="001501DD" w:rsidRDefault="001501DD" w:rsidP="001501DD">
            <w:pPr>
              <w:rPr>
                <w:bCs/>
                <w:i/>
                <w:iCs/>
              </w:rPr>
            </w:pPr>
            <w:proofErr w:type="spellStart"/>
            <w:r w:rsidRPr="001501DD">
              <w:rPr>
                <w:bCs/>
                <w:i/>
                <w:iCs/>
              </w:rPr>
              <w:t>С.Р</w:t>
            </w:r>
            <w:proofErr w:type="spellEnd"/>
            <w:r w:rsidRPr="001501DD">
              <w:rPr>
                <w:bCs/>
                <w:i/>
                <w:iCs/>
              </w:rPr>
              <w:t>.</w:t>
            </w:r>
          </w:p>
        </w:tc>
        <w:tc>
          <w:tcPr>
            <w:tcW w:w="725" w:type="pct"/>
          </w:tcPr>
          <w:p w:rsidR="001501DD" w:rsidRPr="001501DD" w:rsidRDefault="001501DD" w:rsidP="001501DD">
            <w:pPr>
              <w:rPr>
                <w:bCs/>
                <w:i/>
                <w:iCs/>
              </w:rPr>
            </w:pPr>
            <w:r w:rsidRPr="001501DD">
              <w:rPr>
                <w:bCs/>
                <w:i/>
                <w:iCs/>
              </w:rPr>
              <w:t>Контр.</w:t>
            </w:r>
          </w:p>
        </w:tc>
        <w:tc>
          <w:tcPr>
            <w:tcW w:w="1547" w:type="pct"/>
            <w:vMerge/>
          </w:tcPr>
          <w:p w:rsidR="001501DD" w:rsidRPr="001501DD" w:rsidRDefault="001501DD" w:rsidP="001501DD">
            <w:pPr>
              <w:rPr>
                <w:b/>
              </w:rPr>
            </w:pPr>
          </w:p>
        </w:tc>
      </w:tr>
      <w:tr w:rsidR="001501DD" w:rsidRPr="001501DD" w:rsidTr="001501DD">
        <w:trPr>
          <w:cantSplit/>
          <w:trHeight w:val="293"/>
        </w:trPr>
        <w:tc>
          <w:tcPr>
            <w:tcW w:w="231" w:type="pct"/>
          </w:tcPr>
          <w:p w:rsidR="001501DD" w:rsidRPr="001501DD" w:rsidRDefault="001501DD" w:rsidP="001501DD">
            <w:pPr>
              <w:rPr>
                <w:b/>
              </w:rPr>
            </w:pPr>
            <w:r w:rsidRPr="001501DD">
              <w:rPr>
                <w:b/>
              </w:rPr>
              <w:t>1</w:t>
            </w:r>
          </w:p>
        </w:tc>
        <w:tc>
          <w:tcPr>
            <w:tcW w:w="652" w:type="pct"/>
            <w:shd w:val="clear" w:color="auto" w:fill="auto"/>
          </w:tcPr>
          <w:p w:rsidR="001501DD" w:rsidRPr="001501DD" w:rsidRDefault="001501DD" w:rsidP="001501DD">
            <w:bookmarkStart w:id="113" w:name="Предметфилософии"/>
            <w:bookmarkEnd w:id="113"/>
            <w:r w:rsidRPr="001501DD">
              <w:t>Раздел 1.</w:t>
            </w:r>
          </w:p>
          <w:p w:rsidR="001501DD" w:rsidRPr="001501DD" w:rsidRDefault="001501DD" w:rsidP="001501DD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 Темы 1–7</w:t>
            </w:r>
          </w:p>
        </w:tc>
        <w:tc>
          <w:tcPr>
            <w:tcW w:w="349" w:type="pct"/>
            <w:shd w:val="clear" w:color="auto" w:fill="auto"/>
          </w:tcPr>
          <w:p w:rsidR="001501DD" w:rsidRPr="001501DD" w:rsidRDefault="001501DD" w:rsidP="001501DD">
            <w:r w:rsidRPr="001501DD">
              <w:t>7</w:t>
            </w:r>
          </w:p>
          <w:p w:rsidR="001501DD" w:rsidRPr="001501DD" w:rsidRDefault="001501DD" w:rsidP="001501DD"/>
        </w:tc>
        <w:tc>
          <w:tcPr>
            <w:tcW w:w="493" w:type="pct"/>
          </w:tcPr>
          <w:p w:rsidR="001501DD" w:rsidRPr="001501DD" w:rsidRDefault="001501DD" w:rsidP="001501DD">
            <w:r w:rsidRPr="001501DD">
              <w:t>28</w:t>
            </w:r>
          </w:p>
        </w:tc>
        <w:tc>
          <w:tcPr>
            <w:tcW w:w="521" w:type="pct"/>
          </w:tcPr>
          <w:p w:rsidR="001501DD" w:rsidRPr="001501DD" w:rsidRDefault="001501DD" w:rsidP="001501DD"/>
        </w:tc>
        <w:tc>
          <w:tcPr>
            <w:tcW w:w="481" w:type="pct"/>
          </w:tcPr>
          <w:p w:rsidR="001501DD" w:rsidRPr="001501DD" w:rsidRDefault="001501DD" w:rsidP="001501DD">
            <w:r w:rsidRPr="001501DD">
              <w:t>44</w:t>
            </w:r>
          </w:p>
        </w:tc>
        <w:tc>
          <w:tcPr>
            <w:tcW w:w="725" w:type="pct"/>
          </w:tcPr>
          <w:p w:rsidR="001501DD" w:rsidRPr="001501DD" w:rsidRDefault="001501DD" w:rsidP="001501DD">
            <w:pPr>
              <w:rPr>
                <w:b/>
              </w:rPr>
            </w:pPr>
          </w:p>
        </w:tc>
        <w:tc>
          <w:tcPr>
            <w:tcW w:w="1547" w:type="pct"/>
          </w:tcPr>
          <w:p w:rsidR="001501DD" w:rsidRPr="001501DD" w:rsidRDefault="001501DD" w:rsidP="001501DD">
            <w:r w:rsidRPr="001501DD">
              <w:t>Посещение, опрос.</w:t>
            </w:r>
          </w:p>
          <w:p w:rsidR="001501DD" w:rsidRPr="001501DD" w:rsidRDefault="001501DD" w:rsidP="001501DD">
            <w:pPr>
              <w:rPr>
                <w:b/>
              </w:rPr>
            </w:pPr>
            <w:r w:rsidRPr="001501DD">
              <w:t xml:space="preserve"> </w:t>
            </w:r>
          </w:p>
        </w:tc>
      </w:tr>
      <w:tr w:rsidR="001501DD" w:rsidRPr="001501DD" w:rsidTr="001501DD">
        <w:trPr>
          <w:cantSplit/>
          <w:trHeight w:val="293"/>
        </w:trPr>
        <w:tc>
          <w:tcPr>
            <w:tcW w:w="231" w:type="pct"/>
          </w:tcPr>
          <w:p w:rsidR="001501DD" w:rsidRPr="001501DD" w:rsidRDefault="001501DD" w:rsidP="001501DD">
            <w:pPr>
              <w:rPr>
                <w:b/>
              </w:rPr>
            </w:pPr>
            <w:r w:rsidRPr="001501DD">
              <w:rPr>
                <w:b/>
              </w:rPr>
              <w:t>2</w:t>
            </w:r>
          </w:p>
        </w:tc>
        <w:tc>
          <w:tcPr>
            <w:tcW w:w="652" w:type="pct"/>
            <w:shd w:val="clear" w:color="auto" w:fill="auto"/>
          </w:tcPr>
          <w:p w:rsidR="001501DD" w:rsidRPr="001501DD" w:rsidRDefault="001501DD" w:rsidP="001501DD">
            <w:r w:rsidRPr="001501DD">
              <w:t xml:space="preserve">Раздел 2. </w:t>
            </w:r>
          </w:p>
          <w:p w:rsidR="001501DD" w:rsidRPr="001501DD" w:rsidRDefault="001501DD" w:rsidP="001501DD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Темы 8–15.</w:t>
            </w:r>
          </w:p>
        </w:tc>
        <w:tc>
          <w:tcPr>
            <w:tcW w:w="349" w:type="pct"/>
            <w:shd w:val="clear" w:color="auto" w:fill="auto"/>
          </w:tcPr>
          <w:p w:rsidR="001501DD" w:rsidRPr="001501DD" w:rsidRDefault="001501DD" w:rsidP="001501DD">
            <w:r w:rsidRPr="001501DD">
              <w:t>8</w:t>
            </w:r>
          </w:p>
        </w:tc>
        <w:tc>
          <w:tcPr>
            <w:tcW w:w="493" w:type="pct"/>
          </w:tcPr>
          <w:p w:rsidR="001501DD" w:rsidRPr="001501DD" w:rsidRDefault="001501DD" w:rsidP="001501DD">
            <w:r w:rsidRPr="001501DD">
              <w:t>28</w:t>
            </w:r>
          </w:p>
        </w:tc>
        <w:tc>
          <w:tcPr>
            <w:tcW w:w="521" w:type="pct"/>
          </w:tcPr>
          <w:p w:rsidR="001501DD" w:rsidRPr="001501DD" w:rsidRDefault="001501DD" w:rsidP="001501DD"/>
        </w:tc>
        <w:tc>
          <w:tcPr>
            <w:tcW w:w="481" w:type="pct"/>
          </w:tcPr>
          <w:p w:rsidR="001501DD" w:rsidRPr="001501DD" w:rsidRDefault="001501DD" w:rsidP="001501DD">
            <w:r w:rsidRPr="001501DD">
              <w:t>17</w:t>
            </w:r>
          </w:p>
        </w:tc>
        <w:tc>
          <w:tcPr>
            <w:tcW w:w="725" w:type="pct"/>
          </w:tcPr>
          <w:p w:rsidR="001501DD" w:rsidRPr="001501DD" w:rsidRDefault="001501DD" w:rsidP="001501DD">
            <w:r w:rsidRPr="001501DD">
              <w:t>27</w:t>
            </w:r>
          </w:p>
        </w:tc>
        <w:tc>
          <w:tcPr>
            <w:tcW w:w="1547" w:type="pct"/>
          </w:tcPr>
          <w:p w:rsidR="001501DD" w:rsidRPr="001501DD" w:rsidRDefault="001501DD" w:rsidP="001501DD">
            <w:r w:rsidRPr="001501DD">
              <w:t>Посещение, опрос. Экзамен.</w:t>
            </w:r>
          </w:p>
        </w:tc>
      </w:tr>
      <w:tr w:rsidR="001501DD" w:rsidRPr="001501DD" w:rsidTr="001501DD">
        <w:trPr>
          <w:cantSplit/>
          <w:trHeight w:val="293"/>
        </w:trPr>
        <w:tc>
          <w:tcPr>
            <w:tcW w:w="884" w:type="pct"/>
            <w:gridSpan w:val="2"/>
          </w:tcPr>
          <w:p w:rsidR="001501DD" w:rsidRPr="001501DD" w:rsidRDefault="001501DD" w:rsidP="001501DD">
            <w:r w:rsidRPr="001501DD">
              <w:t>Итого:</w:t>
            </w:r>
          </w:p>
        </w:tc>
        <w:tc>
          <w:tcPr>
            <w:tcW w:w="349" w:type="pct"/>
            <w:shd w:val="clear" w:color="auto" w:fill="auto"/>
          </w:tcPr>
          <w:p w:rsidR="001501DD" w:rsidRPr="001501DD" w:rsidRDefault="001501DD" w:rsidP="001501DD">
            <w:r w:rsidRPr="001501DD">
              <w:t>7-8</w:t>
            </w:r>
          </w:p>
        </w:tc>
        <w:tc>
          <w:tcPr>
            <w:tcW w:w="493" w:type="pct"/>
          </w:tcPr>
          <w:p w:rsidR="001501DD" w:rsidRPr="001501DD" w:rsidRDefault="001501DD" w:rsidP="001501DD">
            <w:r w:rsidRPr="001501DD">
              <w:t>56</w:t>
            </w:r>
          </w:p>
        </w:tc>
        <w:tc>
          <w:tcPr>
            <w:tcW w:w="521" w:type="pct"/>
          </w:tcPr>
          <w:p w:rsidR="001501DD" w:rsidRPr="001501DD" w:rsidRDefault="001501DD" w:rsidP="001501DD"/>
        </w:tc>
        <w:tc>
          <w:tcPr>
            <w:tcW w:w="481" w:type="pct"/>
          </w:tcPr>
          <w:p w:rsidR="001501DD" w:rsidRPr="001501DD" w:rsidRDefault="001501DD" w:rsidP="001501DD">
            <w:r w:rsidRPr="001501DD">
              <w:t>61</w:t>
            </w:r>
          </w:p>
        </w:tc>
        <w:tc>
          <w:tcPr>
            <w:tcW w:w="725" w:type="pct"/>
          </w:tcPr>
          <w:p w:rsidR="001501DD" w:rsidRPr="001501DD" w:rsidRDefault="001501DD" w:rsidP="001501DD">
            <w:r w:rsidRPr="001501DD">
              <w:t>27</w:t>
            </w:r>
          </w:p>
        </w:tc>
        <w:tc>
          <w:tcPr>
            <w:tcW w:w="1547" w:type="pct"/>
          </w:tcPr>
          <w:p w:rsidR="001501DD" w:rsidRPr="001501DD" w:rsidRDefault="001501DD" w:rsidP="001501DD"/>
        </w:tc>
      </w:tr>
      <w:tr w:rsidR="001501DD" w:rsidRPr="001501DD" w:rsidTr="001501DD">
        <w:tc>
          <w:tcPr>
            <w:tcW w:w="884" w:type="pct"/>
            <w:gridSpan w:val="2"/>
          </w:tcPr>
          <w:p w:rsidR="001501DD" w:rsidRPr="001501DD" w:rsidRDefault="001501DD" w:rsidP="001501DD">
            <w:pPr>
              <w:rPr>
                <w:b/>
                <w:i/>
              </w:rPr>
            </w:pPr>
            <w:r w:rsidRPr="001501DD">
              <w:rPr>
                <w:b/>
                <w:i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1501DD" w:rsidRPr="001501DD" w:rsidRDefault="001501DD" w:rsidP="001501DD">
            <w:pPr>
              <w:rPr>
                <w:b/>
                <w:i/>
              </w:rPr>
            </w:pPr>
            <w:r w:rsidRPr="001501DD">
              <w:rPr>
                <w:b/>
                <w:i/>
              </w:rPr>
              <w:t>7-8</w:t>
            </w:r>
          </w:p>
        </w:tc>
        <w:tc>
          <w:tcPr>
            <w:tcW w:w="2220" w:type="pct"/>
            <w:gridSpan w:val="4"/>
          </w:tcPr>
          <w:p w:rsidR="001501DD" w:rsidRPr="001501DD" w:rsidRDefault="001501DD" w:rsidP="001501DD">
            <w:pPr>
              <w:tabs>
                <w:tab w:val="right" w:pos="3352"/>
              </w:tabs>
              <w:rPr>
                <w:b/>
                <w:i/>
              </w:rPr>
            </w:pPr>
            <w:r w:rsidRPr="001501DD">
              <w:rPr>
                <w:b/>
                <w:i/>
              </w:rPr>
              <w:t>144</w:t>
            </w:r>
          </w:p>
        </w:tc>
        <w:tc>
          <w:tcPr>
            <w:tcW w:w="1547" w:type="pct"/>
          </w:tcPr>
          <w:p w:rsidR="001501DD" w:rsidRPr="001501DD" w:rsidRDefault="001501DD" w:rsidP="001501DD">
            <w:pPr>
              <w:rPr>
                <w:b/>
                <w:i/>
              </w:rPr>
            </w:pPr>
            <w:r w:rsidRPr="001501DD">
              <w:rPr>
                <w:b/>
                <w:i/>
              </w:rPr>
              <w:t>Экзамен.</w:t>
            </w:r>
          </w:p>
        </w:tc>
      </w:tr>
    </w:tbl>
    <w:p w:rsidR="00F435B2" w:rsidRPr="001501DD" w:rsidRDefault="00F435B2" w:rsidP="001501DD">
      <w:pPr>
        <w:jc w:val="both"/>
      </w:pPr>
    </w:p>
    <w:p w:rsidR="00F435B2" w:rsidRPr="001501DD" w:rsidRDefault="00F435B2" w:rsidP="001501DD">
      <w:pPr>
        <w:pStyle w:val="10"/>
        <w:spacing w:before="0" w:after="120"/>
      </w:pPr>
      <w:bookmarkStart w:id="114" w:name="_Toc468272475"/>
      <w:bookmarkStart w:id="115" w:name="_Toc468274076"/>
      <w:bookmarkStart w:id="116" w:name="_Toc468278259"/>
      <w:bookmarkStart w:id="117" w:name="_Toc468280919"/>
      <w:bookmarkStart w:id="118" w:name="_Toc486872544"/>
      <w:r w:rsidRPr="001501DD">
        <w:t>Содержание дисциплины, структурированное по темам</w:t>
      </w:r>
      <w:bookmarkEnd w:id="114"/>
      <w:bookmarkEnd w:id="115"/>
      <w:bookmarkEnd w:id="116"/>
      <w:bookmarkEnd w:id="117"/>
      <w:bookmarkEnd w:id="11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038"/>
      </w:tblGrid>
      <w:tr w:rsidR="00F435B2" w:rsidRPr="001501DD" w:rsidTr="001501DD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F435B2" w:rsidRPr="001501DD" w:rsidRDefault="00F435B2" w:rsidP="001501DD">
            <w:pPr>
              <w:rPr>
                <w:b/>
              </w:rPr>
            </w:pPr>
            <w:r w:rsidRPr="001501DD">
              <w:rPr>
                <w:b/>
              </w:rPr>
              <w:t xml:space="preserve">Наименование темы </w:t>
            </w:r>
          </w:p>
          <w:p w:rsidR="00F435B2" w:rsidRPr="001501DD" w:rsidRDefault="00F435B2" w:rsidP="001501DD">
            <w:pPr>
              <w:rPr>
                <w:b/>
              </w:rPr>
            </w:pPr>
            <w:r w:rsidRPr="001501DD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rPr>
                <w:b/>
              </w:rPr>
            </w:pPr>
            <w:r w:rsidRPr="001501DD">
              <w:rPr>
                <w:b/>
              </w:rPr>
              <w:t>Содержание темы дисциплины</w:t>
            </w:r>
          </w:p>
        </w:tc>
      </w:tr>
      <w:tr w:rsidR="00F435B2" w:rsidRPr="001501DD" w:rsidTr="001501DD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1) </w:t>
            </w:r>
            <w:r w:rsidR="00F435B2" w:rsidRPr="001501DD">
              <w:t>Введение.</w:t>
            </w:r>
            <w:r w:rsidR="00F435B2" w:rsidRPr="001501DD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</w:pPr>
            <w:r w:rsidRPr="001501DD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bCs/>
                <w:sz w:val="24"/>
                <w:szCs w:val="24"/>
              </w:rPr>
              <w:t xml:space="preserve">2) </w:t>
            </w:r>
            <w:r w:rsidR="00F435B2" w:rsidRPr="001501DD">
              <w:rPr>
                <w:rFonts w:ascii="Times New Roman" w:hAnsi="Times New Roman"/>
                <w:bCs/>
                <w:sz w:val="24"/>
                <w:szCs w:val="24"/>
              </w:rPr>
              <w:t>Исторический очерк апологетики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</w:pPr>
            <w:r w:rsidRPr="001501DD">
              <w:t>Становление и развитие христианской апологетики в работах апологетов II-</w:t>
            </w:r>
            <w:proofErr w:type="spellStart"/>
            <w:r w:rsidRPr="001501DD">
              <w:t>III</w:t>
            </w:r>
            <w:proofErr w:type="spellEnd"/>
            <w:r w:rsidRPr="001501DD">
              <w:t xml:space="preserve"> вв.: св. </w:t>
            </w:r>
            <w:proofErr w:type="spellStart"/>
            <w:r w:rsidRPr="001501DD">
              <w:t>Иустин</w:t>
            </w:r>
            <w:proofErr w:type="spellEnd"/>
            <w:r w:rsidRPr="001501DD">
              <w:t xml:space="preserve"> Философ, </w:t>
            </w:r>
            <w:proofErr w:type="spellStart"/>
            <w:r w:rsidRPr="001501DD">
              <w:t>Татиан</w:t>
            </w:r>
            <w:proofErr w:type="spellEnd"/>
            <w:r w:rsidRPr="001501DD">
              <w:t xml:space="preserve">, св. </w:t>
            </w:r>
            <w:proofErr w:type="spellStart"/>
            <w:r w:rsidRPr="001501DD">
              <w:t>Ириней</w:t>
            </w:r>
            <w:proofErr w:type="spellEnd"/>
            <w:r w:rsidRPr="001501DD">
              <w:t xml:space="preserve">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1501DD">
              <w:t>каппадокийцев</w:t>
            </w:r>
            <w:proofErr w:type="spellEnd"/>
            <w:r w:rsidRPr="001501DD">
              <w:t xml:space="preserve"> – </w:t>
            </w:r>
            <w:proofErr w:type="spellStart"/>
            <w:r w:rsidRPr="001501DD">
              <w:t>свв</w:t>
            </w:r>
            <w:proofErr w:type="spellEnd"/>
            <w:r w:rsidRPr="001501DD">
              <w:t xml:space="preserve">. Василия Великого, Григория Богослова и Григория </w:t>
            </w:r>
            <w:proofErr w:type="spellStart"/>
            <w:r w:rsidRPr="001501DD">
              <w:t>Нисского</w:t>
            </w:r>
            <w:proofErr w:type="spellEnd"/>
            <w:r w:rsidRPr="001501DD">
              <w:t xml:space="preserve">. Развитие апологетики в работах </w:t>
            </w:r>
            <w:proofErr w:type="spellStart"/>
            <w:r w:rsidRPr="001501DD">
              <w:t>препп</w:t>
            </w:r>
            <w:proofErr w:type="spellEnd"/>
            <w:r w:rsidRPr="001501DD">
              <w:t>. Максима Исповедник</w:t>
            </w:r>
            <w:proofErr w:type="gramStart"/>
            <w:r w:rsidRPr="001501DD">
              <w:t>а и Иоа</w:t>
            </w:r>
            <w:proofErr w:type="gramEnd"/>
            <w:r w:rsidRPr="001501DD">
              <w:t xml:space="preserve">нна </w:t>
            </w:r>
            <w:proofErr w:type="spellStart"/>
            <w:r w:rsidRPr="001501DD">
              <w:t>Дамаскина</w:t>
            </w:r>
            <w:proofErr w:type="spellEnd"/>
            <w:r w:rsidRPr="001501DD">
              <w:t xml:space="preserve">. Основные богословско-философские проблемы патристики, отличия западной богословской традиции </w:t>
            </w:r>
            <w:proofErr w:type="gramStart"/>
            <w:r w:rsidRPr="001501DD">
              <w:t>от</w:t>
            </w:r>
            <w:proofErr w:type="gramEnd"/>
            <w:r w:rsidRPr="001501DD">
              <w:t xml:space="preserve"> восточной. Западная схоластика и ее особенности. </w:t>
            </w:r>
            <w:r w:rsidRPr="001501DD">
              <w:lastRenderedPageBreak/>
              <w:t>Апологетические работы Фомы Аквинского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1501DD">
              <w:t>Антисхоластические</w:t>
            </w:r>
            <w:proofErr w:type="spellEnd"/>
            <w:r w:rsidRPr="001501DD">
              <w:t xml:space="preserve"> идеи: Лоренцо </w:t>
            </w:r>
            <w:proofErr w:type="spellStart"/>
            <w:r w:rsidRPr="001501DD">
              <w:t>Валла</w:t>
            </w:r>
            <w:proofErr w:type="spellEnd"/>
            <w:r w:rsidRPr="001501DD">
              <w:t xml:space="preserve">, </w:t>
            </w:r>
            <w:proofErr w:type="spellStart"/>
            <w:r w:rsidRPr="001501DD">
              <w:t>Марсилио</w:t>
            </w:r>
            <w:proofErr w:type="spellEnd"/>
            <w:r w:rsidRPr="001501DD">
              <w:t xml:space="preserve"> </w:t>
            </w:r>
            <w:proofErr w:type="spellStart"/>
            <w:r w:rsidRPr="001501DD">
              <w:t>Фичино</w:t>
            </w:r>
            <w:proofErr w:type="spellEnd"/>
            <w:r w:rsidRPr="001501DD">
              <w:t xml:space="preserve">, </w:t>
            </w:r>
            <w:proofErr w:type="spellStart"/>
            <w:r w:rsidRPr="001501DD">
              <w:t>Раймунд</w:t>
            </w:r>
            <w:proofErr w:type="spellEnd"/>
            <w:r w:rsidRPr="001501DD">
              <w:t xml:space="preserve"> </w:t>
            </w:r>
            <w:proofErr w:type="spellStart"/>
            <w:r w:rsidRPr="001501DD">
              <w:t>Себундский</w:t>
            </w:r>
            <w:proofErr w:type="spellEnd"/>
            <w:r w:rsidRPr="001501DD">
              <w:t xml:space="preserve">, Савонарола. 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</w:t>
            </w:r>
            <w:proofErr w:type="spellStart"/>
            <w:r w:rsidRPr="001501DD">
              <w:t>XIX</w:t>
            </w:r>
            <w:proofErr w:type="spellEnd"/>
            <w:r w:rsidRPr="001501DD">
              <w:t xml:space="preserve"> века: Шеллинг, Гегель, </w:t>
            </w:r>
            <w:proofErr w:type="spellStart"/>
            <w:r w:rsidRPr="001501DD">
              <w:t>Шлейермахер</w:t>
            </w:r>
            <w:proofErr w:type="spellEnd"/>
            <w:r w:rsidRPr="001501DD">
              <w:t>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XIX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века –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Ф.Голубинского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XX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веке: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3) </w:t>
            </w:r>
            <w:r w:rsidR="00F435B2" w:rsidRPr="001501DD">
              <w:t>Сущность религии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4) </w:t>
            </w:r>
            <w:r w:rsidR="00F435B2" w:rsidRPr="001501DD">
              <w:t>Происхождение религии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5) </w:t>
            </w:r>
            <w:r w:rsidR="00F435B2" w:rsidRPr="001501DD">
              <w:t>Вера и разум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lastRenderedPageBreak/>
              <w:t>Александрийский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). Возможность использования различных философских систем для нужд христианской апологетики. 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Достоинства и недостатки каждого решения. 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вере. 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» и «вера как уверенность в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невидимом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>». О возможности и ограниченности использования рациональных доказательств религиозных истин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6) </w:t>
            </w:r>
            <w:r w:rsidR="00F435B2" w:rsidRPr="001501DD">
              <w:t>Доказательства бытия Бог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ее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априорные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и апостериорные. 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>Историческое доказательство</w:t>
            </w:r>
            <w:r w:rsidRPr="001501DD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1501DD">
              <w:rPr>
                <w:i/>
                <w:iCs/>
              </w:rPr>
              <w:t>Религиозно-опытное доказательство</w:t>
            </w:r>
            <w:r w:rsidRPr="001501DD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</w:t>
            </w:r>
            <w:r w:rsidRPr="001501DD">
              <w:lastRenderedPageBreak/>
              <w:t xml:space="preserve">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1501DD">
              <w:t>Проверяемость</w:t>
            </w:r>
            <w:proofErr w:type="spellEnd"/>
            <w:r w:rsidRPr="001501DD">
              <w:t xml:space="preserve"> и повторяемость духовно-опытных свидетельств о бытии Бога. 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>Онтологическое доказательство</w:t>
            </w:r>
            <w:r w:rsidRPr="001501DD">
              <w:t xml:space="preserve">: Этимология названия. Разработка данного аргумента </w:t>
            </w:r>
            <w:proofErr w:type="spellStart"/>
            <w:r w:rsidRPr="001501DD">
              <w:t>архиеп</w:t>
            </w:r>
            <w:proofErr w:type="spellEnd"/>
            <w:r w:rsidRPr="001501DD">
              <w:t xml:space="preserve">. Ансельмом Кентерберийским. Логическая сущность аргумента: понятие о </w:t>
            </w:r>
            <w:proofErr w:type="spellStart"/>
            <w:r w:rsidRPr="001501DD">
              <w:t>Всесовершенном</w:t>
            </w:r>
            <w:proofErr w:type="spellEnd"/>
            <w:r w:rsidRPr="001501DD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1501DD">
              <w:t>Бонавентуры</w:t>
            </w:r>
            <w:proofErr w:type="spellEnd"/>
            <w:r w:rsidRPr="001501DD">
              <w:t xml:space="preserve"> («Если Бог есть Бог, то Он есть»). 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</w:t>
            </w:r>
            <w:proofErr w:type="gramStart"/>
            <w:r w:rsidRPr="001501DD">
              <w:t xml:space="preserve">Возрождение </w:t>
            </w:r>
            <w:proofErr w:type="spellStart"/>
            <w:r w:rsidRPr="001501DD">
              <w:t>онологического</w:t>
            </w:r>
            <w:proofErr w:type="spellEnd"/>
            <w:r w:rsidRPr="001501DD">
              <w:t xml:space="preserve"> доказательства в русской философии (</w:t>
            </w:r>
            <w:proofErr w:type="spellStart"/>
            <w:r w:rsidRPr="001501DD">
              <w:t>прот</w:t>
            </w:r>
            <w:proofErr w:type="spellEnd"/>
            <w:r w:rsidRPr="001501DD">
              <w:t>.</w:t>
            </w:r>
            <w:proofErr w:type="gramEnd"/>
            <w:r w:rsidRPr="001501DD">
              <w:t xml:space="preserve"> </w:t>
            </w:r>
            <w:proofErr w:type="gramStart"/>
            <w:r w:rsidRPr="001501DD">
              <w:t xml:space="preserve">Феодор Голубинский, </w:t>
            </w:r>
            <w:proofErr w:type="spellStart"/>
            <w:r w:rsidRPr="001501DD">
              <w:t>еп</w:t>
            </w:r>
            <w:proofErr w:type="spellEnd"/>
            <w:r w:rsidRPr="001501DD">
              <w:t xml:space="preserve">. Михаил (Грибановский), </w:t>
            </w:r>
            <w:proofErr w:type="spellStart"/>
            <w:r w:rsidRPr="001501DD">
              <w:t>С.Франк</w:t>
            </w:r>
            <w:proofErr w:type="spellEnd"/>
            <w:r w:rsidRPr="001501DD">
              <w:t>).</w:t>
            </w:r>
            <w:proofErr w:type="gramEnd"/>
            <w:r w:rsidRPr="001501DD">
              <w:t xml:space="preserve"> </w:t>
            </w:r>
            <w:proofErr w:type="spellStart"/>
            <w:r w:rsidRPr="001501DD">
              <w:t>С.Л.Франк</w:t>
            </w:r>
            <w:proofErr w:type="spellEnd"/>
            <w:r w:rsidRPr="001501DD">
              <w:t xml:space="preserve"> об особенностях </w:t>
            </w:r>
            <w:proofErr w:type="spellStart"/>
            <w:r w:rsidRPr="001501DD">
              <w:t>плотиновского</w:t>
            </w:r>
            <w:proofErr w:type="spellEnd"/>
            <w:r w:rsidRPr="001501DD">
              <w:t xml:space="preserve"> варианта онтологического доказательства. Онтологическое доказательство в западной мысли </w:t>
            </w:r>
            <w:r w:rsidRPr="001501DD">
              <w:rPr>
                <w:lang w:val="en-US"/>
              </w:rPr>
              <w:t>XX</w:t>
            </w:r>
            <w:r w:rsidRPr="001501DD">
              <w:t xml:space="preserve"> века: </w:t>
            </w:r>
            <w:proofErr w:type="spellStart"/>
            <w:r w:rsidRPr="001501DD">
              <w:t>Ч.Хартсхорн</w:t>
            </w:r>
            <w:proofErr w:type="spellEnd"/>
            <w:r w:rsidRPr="001501DD">
              <w:t xml:space="preserve">, </w:t>
            </w:r>
            <w:proofErr w:type="spellStart"/>
            <w:r w:rsidRPr="001501DD">
              <w:t>Н.Малькольм</w:t>
            </w:r>
            <w:proofErr w:type="spellEnd"/>
            <w:r w:rsidRPr="001501DD">
              <w:t xml:space="preserve">, </w:t>
            </w:r>
            <w:proofErr w:type="spellStart"/>
            <w:r w:rsidRPr="001501DD">
              <w:t>А.Плантинга</w:t>
            </w:r>
            <w:proofErr w:type="spellEnd"/>
            <w:r w:rsidRPr="001501DD">
              <w:t xml:space="preserve">, математический вариант </w:t>
            </w:r>
            <w:proofErr w:type="spellStart"/>
            <w:r w:rsidRPr="001501DD">
              <w:t>К.Гёделя</w:t>
            </w:r>
            <w:proofErr w:type="spellEnd"/>
            <w:r w:rsidRPr="001501DD">
              <w:t>.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1501DD">
              <w:t>Докантовская</w:t>
            </w:r>
            <w:proofErr w:type="spellEnd"/>
            <w:r w:rsidRPr="001501DD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1501DD">
              <w:t>Свв</w:t>
            </w:r>
            <w:proofErr w:type="spellEnd"/>
            <w:r w:rsidRPr="001501DD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>Космологическое доказательство.</w:t>
            </w:r>
            <w:r w:rsidRPr="001501DD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1501DD">
              <w:t>А.Эйнштейном</w:t>
            </w:r>
            <w:proofErr w:type="spellEnd"/>
            <w:r w:rsidRPr="001501DD">
              <w:t xml:space="preserve">. Теория «большого взрыва» и ее применение для возрождения </w:t>
            </w:r>
            <w:r w:rsidRPr="001501DD">
              <w:lastRenderedPageBreak/>
              <w:t>космологического доказательства.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 xml:space="preserve">Телеологическое доказательство. </w:t>
            </w:r>
            <w:r w:rsidRPr="001501DD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1501DD">
              <w:t>всесовершенством</w:t>
            </w:r>
            <w:proofErr w:type="spellEnd"/>
            <w:r w:rsidRPr="001501DD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биологии, генетики и др. 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7) </w:t>
            </w:r>
            <w:r w:rsidR="00F435B2" w:rsidRPr="001501DD">
              <w:t>Наука и христианство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  <w:rPr>
                <w:color w:val="000000"/>
              </w:rPr>
            </w:pPr>
            <w:r w:rsidRPr="001501DD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1501DD">
              <w:rPr>
                <w:lang w:val="en-US"/>
              </w:rPr>
              <w:t>XVII</w:t>
            </w:r>
            <w:r w:rsidRPr="001501DD">
              <w:t xml:space="preserve"> в.). Возникновение современной науки в </w:t>
            </w:r>
            <w:proofErr w:type="spellStart"/>
            <w:r w:rsidRPr="001501DD">
              <w:t>XVI-XVII</w:t>
            </w:r>
            <w:proofErr w:type="spellEnd"/>
            <w:r w:rsidRPr="001501DD">
              <w:t xml:space="preserve"> вв. из христианских и философских положений. </w:t>
            </w:r>
            <w:r w:rsidRPr="001501DD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1501DD">
              <w:rPr>
                <w:color w:val="000000"/>
              </w:rPr>
              <w:t>Культурообразующая</w:t>
            </w:r>
            <w:proofErr w:type="spellEnd"/>
            <w:r w:rsidRPr="001501DD">
              <w:rPr>
                <w:color w:val="000000"/>
              </w:rPr>
              <w:t xml:space="preserve"> роль христианства. Роль отделения западной Церкви </w:t>
            </w:r>
            <w:proofErr w:type="gramStart"/>
            <w:r w:rsidRPr="001501DD">
              <w:rPr>
                <w:color w:val="000000"/>
              </w:rPr>
              <w:t>от</w:t>
            </w:r>
            <w:proofErr w:type="gramEnd"/>
            <w:r w:rsidRPr="001501DD">
              <w:rPr>
                <w:color w:val="000000"/>
              </w:rPr>
              <w:t xml:space="preserve">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1501DD">
              <w:t>Боговоплощение</w:t>
            </w:r>
            <w:proofErr w:type="spellEnd"/>
            <w:r w:rsidRPr="001501DD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1501DD">
              <w:t>галилеевской</w:t>
            </w:r>
            <w:proofErr w:type="spellEnd"/>
            <w:r w:rsidRPr="001501DD">
              <w:t xml:space="preserve">. </w:t>
            </w:r>
            <w:proofErr w:type="spellStart"/>
            <w:r w:rsidRPr="001501DD">
              <w:t>Антиеретическая</w:t>
            </w:r>
            <w:proofErr w:type="spellEnd"/>
            <w:r w:rsidRPr="001501DD">
              <w:t xml:space="preserve"> и </w:t>
            </w:r>
            <w:proofErr w:type="spellStart"/>
            <w:r w:rsidRPr="001501DD">
              <w:t>антиоккультная</w:t>
            </w:r>
            <w:proofErr w:type="spellEnd"/>
            <w:r w:rsidRPr="001501DD">
              <w:t xml:space="preserve"> направленность науки в </w:t>
            </w:r>
            <w:proofErr w:type="spellStart"/>
            <w:r w:rsidRPr="001501DD">
              <w:t>XVII</w:t>
            </w:r>
            <w:proofErr w:type="spellEnd"/>
            <w:r w:rsidRPr="001501DD">
              <w:t xml:space="preserve"> веке. 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color w:val="000000"/>
              </w:rPr>
              <w:t xml:space="preserve">Роль магико-герметических идей эпохи Возрождения. </w:t>
            </w:r>
            <w:r w:rsidRPr="001501DD">
              <w:t xml:space="preserve">Оккультизм и </w:t>
            </w:r>
            <w:proofErr w:type="spellStart"/>
            <w:r w:rsidRPr="001501DD">
              <w:t>ненаучность</w:t>
            </w:r>
            <w:proofErr w:type="spellEnd"/>
            <w:r w:rsidRPr="001501DD">
              <w:t xml:space="preserve"> учения Джордано Бруно. Причины суда над Дж. Бруно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Отношение католической церкви и науки в </w:t>
            </w:r>
            <w:proofErr w:type="spellStart"/>
            <w:r w:rsidRPr="001501DD">
              <w:t>XVII-XIX</w:t>
            </w:r>
            <w:proofErr w:type="spellEnd"/>
            <w:r w:rsidRPr="001501DD">
              <w:t xml:space="preserve"> вв. Причины возникновения науки в католических странах, а не в православных. Отсутствие конфликта с наукой в православии. Особенность религиозности ученых: </w:t>
            </w:r>
            <w:proofErr w:type="gramStart"/>
            <w:r w:rsidRPr="001501DD">
              <w:t xml:space="preserve">Кеплер, Декарт, Ньютон, Паскаль, Лейбниц, Фарадей, Коши, Максвелл, Мендель, Планк, Эйнштейн, Гейзенберг и др. </w:t>
            </w:r>
            <w:proofErr w:type="gramEnd"/>
          </w:p>
          <w:p w:rsidR="00F435B2" w:rsidRPr="001501DD" w:rsidRDefault="00F435B2" w:rsidP="001501DD">
            <w:pPr>
              <w:jc w:val="both"/>
            </w:pPr>
            <w:r w:rsidRPr="001501DD">
              <w:t>Эпоха Просвещения и использование научных аргументов в борьбе с Церковью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Эволюционные идеи в христианском мире до Ч. Дарвина. </w:t>
            </w:r>
            <w:r w:rsidRPr="001501DD">
              <w:lastRenderedPageBreak/>
              <w:t xml:space="preserve">Эволюционная теория Дарвина и реакция на ее появление в </w:t>
            </w:r>
            <w:r w:rsidRPr="001501DD">
              <w:rPr>
                <w:lang w:val="en-US"/>
              </w:rPr>
              <w:t>XIX</w:t>
            </w:r>
            <w:r w:rsidRPr="001501DD">
              <w:t xml:space="preserve"> веке. Американский фундаментализм </w:t>
            </w:r>
            <w:r w:rsidRPr="001501DD">
              <w:rPr>
                <w:lang w:val="en-US"/>
              </w:rPr>
              <w:t>XX</w:t>
            </w:r>
            <w:r w:rsidRPr="001501DD">
              <w:t xml:space="preserve"> века и «обезьяньи процессы».</w:t>
            </w:r>
          </w:p>
          <w:p w:rsidR="00F435B2" w:rsidRPr="001501DD" w:rsidRDefault="00F435B2" w:rsidP="001501DD">
            <w:pPr>
              <w:jc w:val="both"/>
            </w:pPr>
            <w:r w:rsidRPr="001501DD">
              <w:t>Причины неверия многих современных ученых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8) </w:t>
            </w:r>
            <w:r w:rsidR="00F435B2" w:rsidRPr="001501DD">
              <w:t>Православное учение о чудесах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Природа чудес. Проблема определения чуда. Различные определения: богословское, атеистическое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феноменалистическое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, сущностное. Спор Лейбница и Кларка по вопросу о чудесах. Чудо как событие, противоречащее законам природы. Чудо как знамение. Онтологическое обоснование возможности чуда. Примеры чудес: уникальные (в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евангельские) и постоянно действующие. Жизнь как чудо с точки зрения физики. Попытка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Шрёдингер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объяснить жизнь с точки зрения физики, ее неудача. Евхаристия как наиболее наглядное чудо. Чудо в истории: «может ли Бог сделать бывшее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небывшим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>?» О так называемом противоречии всемогущества: «может ли Бог создать камень, который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С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ам не сможет поднять?»  Причины непризнания людьми даже самых очевидных чудес. 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9) </w:t>
            </w:r>
            <w:r w:rsidR="00F435B2" w:rsidRPr="001501DD">
              <w:t>Библия и наук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</w:pPr>
            <w:r w:rsidRPr="001501DD">
              <w:t>Христианское учение о творении мира и человека – краткая история его сосуществования с естествознанием. Спор о принципах толкования</w:t>
            </w:r>
            <w:proofErr w:type="gramStart"/>
            <w:r w:rsidRPr="001501DD">
              <w:t xml:space="preserve"> С</w:t>
            </w:r>
            <w:proofErr w:type="gramEnd"/>
            <w:r w:rsidRPr="001501DD">
              <w:t xml:space="preserve">в. Писания в контексте соотнесения первых глав книги Бытия с данными новоевропейской науки. Разные подходы к такому соотнесению: расширенное толкование </w:t>
            </w:r>
            <w:proofErr w:type="spellStart"/>
            <w:r w:rsidRPr="001501DD">
              <w:t>Шестоднева</w:t>
            </w:r>
            <w:proofErr w:type="spellEnd"/>
            <w:r w:rsidRPr="001501DD">
              <w:t xml:space="preserve"> в свете естественнонаучных открытий; буквальное толкование с «подбором» научным данных, согласных с таким толкованием; понимание </w:t>
            </w:r>
            <w:proofErr w:type="spellStart"/>
            <w:r w:rsidRPr="001501DD">
              <w:t>Шестоднева</w:t>
            </w:r>
            <w:proofErr w:type="spellEnd"/>
            <w:r w:rsidRPr="001501DD">
              <w:t xml:space="preserve"> как сборника первобытных мифов Ближнего Востока; литературоведческий подход к толкованию и др. Проблема возникновения текста </w:t>
            </w:r>
            <w:proofErr w:type="spellStart"/>
            <w:r w:rsidRPr="001501DD">
              <w:t>Шестоднева</w:t>
            </w:r>
            <w:proofErr w:type="spellEnd"/>
            <w:r w:rsidRPr="001501DD">
              <w:t>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Проблема длительности дней творения. Проблема времени в контексте соотнесения </w:t>
            </w:r>
            <w:proofErr w:type="spellStart"/>
            <w:r w:rsidRPr="001501DD">
              <w:t>Шестоднева</w:t>
            </w:r>
            <w:proofErr w:type="spellEnd"/>
            <w:r w:rsidRPr="001501DD">
              <w:t xml:space="preserve"> и науки. Сравнение библейских и научных взглядов на мир и человека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Толкование </w:t>
            </w:r>
            <w:proofErr w:type="spellStart"/>
            <w:r w:rsidRPr="001501DD">
              <w:t>Шестоднева</w:t>
            </w:r>
            <w:proofErr w:type="spellEnd"/>
            <w:r w:rsidRPr="001501DD">
              <w:t xml:space="preserve"> в контексте всего христианского учения о мире и человеке. Специфика языка </w:t>
            </w:r>
            <w:proofErr w:type="spellStart"/>
            <w:r w:rsidRPr="001501DD">
              <w:t>Шестоднева</w:t>
            </w:r>
            <w:proofErr w:type="spellEnd"/>
            <w:r w:rsidRPr="001501DD">
              <w:t>. Представление о последствиях грехопадения первых людей по отношению к человеку и ко всему космосу и ограничения, накладываемые этими последствиями, на научное познание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Историческая уникальность библейского описания сотворения мира. Соответствие «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шестоднев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» положениям современных наук: физики, геологии, биологии. Креационизм и эволюционизм в понимании сотворения и развития мира. 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Проблема соотнесения библейского описания творения мира с современными научными взглядами об эволюции вселенной. </w:t>
            </w:r>
            <w:r w:rsidRPr="001501DD">
              <w:rPr>
                <w:rFonts w:ascii="Times New Roman" w:hAnsi="Times New Roman"/>
                <w:sz w:val="24"/>
                <w:szCs w:val="24"/>
              </w:rPr>
              <w:lastRenderedPageBreak/>
              <w:t>Христианство и частные науки: физика, геология, биология, антропология.</w:t>
            </w:r>
          </w:p>
          <w:p w:rsidR="00F435B2" w:rsidRPr="001501DD" w:rsidRDefault="00F435B2" w:rsidP="001501DD">
            <w:pPr>
              <w:jc w:val="both"/>
            </w:pPr>
            <w:r w:rsidRPr="001501DD">
              <w:t>Проблема происхождения жизни и человека и отношение к эволюции. Дарвиновская теория эволюции и альтернативные ей теории. Логико-философское содержание споров вокруг проблемы эволюции. Эволюционизм и философские основания биологической науки. «Универсальный эволюционизм» как парадигма современной науки. Этические следствия эволюционного учения. «Теистический эволюционизм»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rPr>
                <w:bCs/>
              </w:rPr>
              <w:lastRenderedPageBreak/>
              <w:t xml:space="preserve">10) </w:t>
            </w:r>
            <w:r w:rsidR="00F435B2" w:rsidRPr="001501DD">
              <w:rPr>
                <w:bCs/>
              </w:rPr>
              <w:t>Православное учение о душе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Проблема души, ее существования и бессмертия. Бестелесность души как основной аргумент в защиту ее бессмертия. Доказательства бессмертия души в истории философии (Платон, Плотин, св. Григорий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Неокесарийск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>, преп. Максим Исповедник, Фома Аквинский, Лейбниц). Невозможность ответа на вопрос о сущности человека без допущения существования души. Три типа аргументов: от способности к познанию и самопознанию, от свободной воли и нравственной ответственности, от жизни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Спор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т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Игнатия (Брянчанинова) и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т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Феофана Затворника по вопросу о телесности души. Св. Игнатий: учение о духовности души есть платоновское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язычество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и ведет к пантеизму и переселению душ. Св. Феофан: мнение св. Игнатия есть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ультраматериализм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и не учитывает учение о человеке как образе и подобии Божием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rPr>
                <w:bCs/>
              </w:rPr>
              <w:t xml:space="preserve">11) </w:t>
            </w:r>
            <w:r w:rsidR="00F435B2" w:rsidRPr="001501DD">
              <w:rPr>
                <w:bCs/>
              </w:rPr>
              <w:t>Отношение христианства к человеческому телу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Важность телесной жизни для спасения человека, догматические основания для этого - воплощение Иисуса Христа, воскресение из мертвых. Уникальность христианства как религии, объясняющей смысл земной жизни человека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амопротиворечивость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всех остальных религий. Необходимость заботы о телесном здоровье, мнения отцов Церкви об этом (преп. Максим Исповедник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авв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Фаласс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). Евхаристический смысл заботы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о теле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в христианстве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12) </w:t>
            </w:r>
            <w:r w:rsidR="00F435B2" w:rsidRPr="001501DD">
              <w:t>Проблема свободы человек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</w:pPr>
            <w:r w:rsidRPr="001501DD">
              <w:t xml:space="preserve">Свобода человека — и всемогущество Бога и Его промысел. Христианское учение о человеке как образе Божием как основа решения проблемы свободы. Свобода и грехопадение. Учение преп. Максима Исповедника о двух волях в человеке: </w:t>
            </w:r>
            <w:proofErr w:type="gramStart"/>
            <w:r w:rsidRPr="001501DD">
              <w:t>природной</w:t>
            </w:r>
            <w:proofErr w:type="gramEnd"/>
            <w:r w:rsidRPr="001501DD">
              <w:t xml:space="preserve"> и греховной (гномической). Свобода как выбор и свобода как независимость. Что означает выражение «раб Божий»? Смысл монашеского обета послушания как отказа от своей свободы. Свобода и познание истины. Свобода и необходимость. Критика нехристианских учений о свободе человека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13) </w:t>
            </w:r>
            <w:r w:rsidR="00F435B2" w:rsidRPr="001501DD">
              <w:t xml:space="preserve">Вопрос о смысле страдания </w:t>
            </w:r>
            <w:r w:rsidR="00F435B2" w:rsidRPr="001501DD">
              <w:lastRenderedPageBreak/>
              <w:t>праведников (теодицея).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Суть проблемы, ее сложность и актуальность. Нехристианские и еретические способы решения проблемы (просветительская, </w:t>
            </w:r>
            <w:r w:rsidRPr="001501DD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марксистская, буддийская), их ошибочность и противоречивость. Христианское решение проблемы: причина зла - в относительной самостоятельности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тварного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мира, свободной воле человека и первородном грехе. Онтологический смысл грехопадения Адама и необходимости страданий в падшем мире. Онтологический смы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сл стр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>аданий Иисуса Христа и искупления Им грехов человечества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Смы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сл стр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>аданий праведников, детей, невинных людей. Причины, по которым Бог попускает страдания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14) </w:t>
            </w:r>
            <w:r w:rsidR="00F435B2" w:rsidRPr="001501DD">
              <w:t>Историческая апологетик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Уникальность Библии. Доказательство историчности ветхозаветных событий: археологические данные, кумранские рукописи, тщательная методика переписывания Ветхого Завет в древности как гарантия подлинности текста. Историчность евангельских событий. Свидетельства нецерковных историков о Христе (Иосиф Флавий, Тацит, Плиний Младший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етон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). Надежность Евангелий как исторических документов. 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Критика учений о «естественности» воскресения Христа (обморок и т.п.). Проповедь апостолов, мученичество и др. события христианской Церкви как доказательства реальности евангельских событий. «Туринская плащаница»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rPr>
                <w:bCs/>
              </w:rPr>
              <w:t xml:space="preserve">15) </w:t>
            </w:r>
            <w:r w:rsidR="00F435B2" w:rsidRPr="001501DD">
              <w:rPr>
                <w:bCs/>
              </w:rPr>
              <w:t>Христианство и культур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Определение понятия «культура», узкий (искусство) и широкий (все созданное человечеством) смысл.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Культура как синтез высших ценностей человечества – Истины, Добра и Красоты. Духовные основы культуры. Святоотеческое учение о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трехчастности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души как основа культуры. Культурологический смысл православного учения об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обожении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:rsidR="00F435B2" w:rsidRPr="001501DD" w:rsidRDefault="00F435B2" w:rsidP="001501DD">
      <w:pPr>
        <w:jc w:val="both"/>
      </w:pPr>
    </w:p>
    <w:p w:rsidR="00F435B2" w:rsidRPr="001501DD" w:rsidRDefault="00F435B2" w:rsidP="001501DD">
      <w:pPr>
        <w:pStyle w:val="10"/>
        <w:spacing w:before="0" w:after="120"/>
      </w:pPr>
      <w:bookmarkStart w:id="119" w:name="_Toc467596881"/>
      <w:bookmarkStart w:id="120" w:name="_Toc467599965"/>
      <w:bookmarkStart w:id="121" w:name="_Toc468272476"/>
      <w:bookmarkStart w:id="122" w:name="_Toc468280920"/>
      <w:bookmarkStart w:id="123" w:name="_Toc486872545"/>
      <w:bookmarkStart w:id="124" w:name="_Toc467596884"/>
      <w:bookmarkStart w:id="125" w:name="_Toc467599968"/>
      <w:bookmarkStart w:id="126" w:name="_Toc468272477"/>
      <w:bookmarkStart w:id="127" w:name="_Toc468274078"/>
      <w:bookmarkStart w:id="128" w:name="_Toc468278275"/>
      <w:r w:rsidRPr="001501DD">
        <w:t xml:space="preserve">Учебно-методическое обеспечение самостоятельной работы </w:t>
      </w:r>
      <w:proofErr w:type="gramStart"/>
      <w:r w:rsidRPr="001501DD">
        <w:t>обучающихся</w:t>
      </w:r>
      <w:proofErr w:type="gramEnd"/>
      <w:r w:rsidRPr="001501DD">
        <w:rPr>
          <w:i/>
        </w:rPr>
        <w:t xml:space="preserve"> </w:t>
      </w:r>
      <w:r w:rsidRPr="001501DD">
        <w:t>по дисциплине</w:t>
      </w:r>
      <w:bookmarkEnd w:id="119"/>
      <w:bookmarkEnd w:id="120"/>
      <w:bookmarkEnd w:id="121"/>
      <w:bookmarkEnd w:id="122"/>
      <w:bookmarkEnd w:id="123"/>
      <w:r w:rsidRPr="001501DD">
        <w:t xml:space="preserve"> </w:t>
      </w:r>
    </w:p>
    <w:p w:rsidR="00F435B2" w:rsidRPr="001501DD" w:rsidRDefault="00F435B2" w:rsidP="001501DD">
      <w:pPr>
        <w:jc w:val="both"/>
      </w:pPr>
      <w:r w:rsidRPr="001501DD">
        <w:t xml:space="preserve">Самостоятельная работа </w:t>
      </w:r>
      <w:proofErr w:type="gramStart"/>
      <w:r w:rsidRPr="001501DD">
        <w:t>обучающихся</w:t>
      </w:r>
      <w:proofErr w:type="gramEnd"/>
      <w:r w:rsidRPr="001501DD">
        <w:t xml:space="preserve"> обеспечивается следующими документами и материалами:</w:t>
      </w:r>
    </w:p>
    <w:p w:rsidR="00F435B2" w:rsidRPr="001501DD" w:rsidRDefault="00F435B2" w:rsidP="001501DD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501DD">
        <w:t>Рабочей программой дисциплины</w:t>
      </w:r>
    </w:p>
    <w:p w:rsidR="00F435B2" w:rsidRPr="001501DD" w:rsidRDefault="00F435B2" w:rsidP="001501DD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501DD">
        <w:t>Планами учебных занятий, предоставляемых преподавателем в начале каждого раздела дисциплины</w:t>
      </w:r>
    </w:p>
    <w:p w:rsidR="00F435B2" w:rsidRPr="001501DD" w:rsidRDefault="00F435B2" w:rsidP="001501DD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501DD">
        <w:t>Методическими пособиями по дисциплине (см. в списке литературы)</w:t>
      </w:r>
    </w:p>
    <w:p w:rsidR="00F435B2" w:rsidRPr="001501DD" w:rsidRDefault="00F435B2" w:rsidP="001501DD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501DD">
        <w:t>Образцами проверочных заданий, представленных в фонде оценочных средств.</w:t>
      </w:r>
    </w:p>
    <w:p w:rsidR="00F435B2" w:rsidRPr="001501DD" w:rsidRDefault="00F435B2" w:rsidP="001501DD">
      <w:pPr>
        <w:keepLines/>
        <w:widowControl w:val="0"/>
        <w:ind w:left="720"/>
        <w:contextualSpacing/>
        <w:jc w:val="both"/>
      </w:pPr>
    </w:p>
    <w:p w:rsidR="00F435B2" w:rsidRPr="001501DD" w:rsidRDefault="00F435B2" w:rsidP="001501DD">
      <w:pPr>
        <w:pStyle w:val="23"/>
        <w:spacing w:line="276" w:lineRule="auto"/>
        <w:jc w:val="both"/>
        <w:rPr>
          <w:bCs/>
        </w:rPr>
      </w:pPr>
      <w:r w:rsidRPr="001501DD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1501DD" w:rsidRDefault="00F435B2" w:rsidP="001501DD">
      <w:pPr>
        <w:pStyle w:val="23"/>
        <w:spacing w:line="276" w:lineRule="auto"/>
        <w:jc w:val="both"/>
        <w:rPr>
          <w:bCs/>
        </w:rPr>
      </w:pPr>
      <w:r w:rsidRPr="001501DD">
        <w:rPr>
          <w:bCs/>
        </w:rPr>
        <w:lastRenderedPageBreak/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1501DD" w:rsidRDefault="00F435B2" w:rsidP="001501DD">
      <w:pPr>
        <w:pStyle w:val="23"/>
        <w:spacing w:line="276" w:lineRule="auto"/>
        <w:jc w:val="both"/>
        <w:rPr>
          <w:bCs/>
        </w:rPr>
      </w:pPr>
      <w:r w:rsidRPr="001501DD">
        <w:rPr>
          <w:bCs/>
        </w:rPr>
        <w:t>Возможные типы самостоятельных работ:</w:t>
      </w:r>
    </w:p>
    <w:p w:rsidR="00F435B2" w:rsidRPr="001501DD" w:rsidRDefault="00F435B2" w:rsidP="001501DD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1501DD">
        <w:rPr>
          <w:bCs/>
        </w:rPr>
        <w:t>1)</w:t>
      </w:r>
      <w:r w:rsidRPr="001501DD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F435B2" w:rsidRPr="001501DD" w:rsidRDefault="00F435B2" w:rsidP="001501DD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1501DD">
        <w:rPr>
          <w:bCs/>
        </w:rPr>
        <w:t>2)</w:t>
      </w:r>
      <w:r w:rsidRPr="001501DD">
        <w:rPr>
          <w:bCs/>
        </w:rPr>
        <w:tab/>
        <w:t>Анализ этих текстов с точки зрения философии и христианского богословия.</w:t>
      </w:r>
    </w:p>
    <w:p w:rsidR="00F435B2" w:rsidRPr="001501DD" w:rsidRDefault="00F435B2" w:rsidP="001501DD">
      <w:pPr>
        <w:pStyle w:val="23"/>
        <w:tabs>
          <w:tab w:val="left" w:pos="993"/>
        </w:tabs>
        <w:spacing w:line="276" w:lineRule="auto"/>
        <w:jc w:val="both"/>
      </w:pPr>
      <w:r w:rsidRPr="001501DD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1501DD" w:rsidRDefault="00F435B2" w:rsidP="001501DD">
      <w:pPr>
        <w:pStyle w:val="23"/>
        <w:tabs>
          <w:tab w:val="left" w:pos="993"/>
        </w:tabs>
        <w:spacing w:line="276" w:lineRule="auto"/>
        <w:jc w:val="both"/>
      </w:pPr>
      <w:r w:rsidRPr="001501DD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F435B2" w:rsidRDefault="00F435B2" w:rsidP="001501DD">
      <w:pPr>
        <w:pStyle w:val="23"/>
        <w:tabs>
          <w:tab w:val="left" w:pos="993"/>
        </w:tabs>
        <w:spacing w:line="276" w:lineRule="auto"/>
        <w:jc w:val="both"/>
      </w:pPr>
      <w:r w:rsidRPr="001501DD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1501DD">
        <w:t>н-</w:t>
      </w:r>
      <w:proofErr w:type="gramEnd"/>
      <w:r w:rsidRPr="001501DD">
        <w:t>) конспекта, подготовке сообщения.</w:t>
      </w:r>
    </w:p>
    <w:p w:rsidR="001501DD" w:rsidRPr="001501DD" w:rsidRDefault="001501DD" w:rsidP="001501DD">
      <w:pPr>
        <w:pStyle w:val="23"/>
        <w:tabs>
          <w:tab w:val="left" w:pos="993"/>
        </w:tabs>
        <w:spacing w:line="276" w:lineRule="auto"/>
        <w:jc w:val="both"/>
      </w:pPr>
    </w:p>
    <w:p w:rsidR="00F435B2" w:rsidRPr="001501DD" w:rsidRDefault="00F435B2" w:rsidP="001501DD">
      <w:pPr>
        <w:pStyle w:val="23"/>
        <w:spacing w:line="276" w:lineRule="auto"/>
        <w:jc w:val="both"/>
        <w:rPr>
          <w:bCs/>
        </w:rPr>
      </w:pPr>
      <w:r w:rsidRPr="001501DD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1501DD" w:rsidRDefault="00F435B2" w:rsidP="001501DD">
      <w:pPr>
        <w:keepLines/>
        <w:widowControl w:val="0"/>
        <w:ind w:left="720"/>
        <w:contextualSpacing/>
        <w:jc w:val="both"/>
      </w:pPr>
    </w:p>
    <w:p w:rsidR="00F435B2" w:rsidRPr="001501DD" w:rsidRDefault="00F435B2" w:rsidP="001501DD">
      <w:pPr>
        <w:pStyle w:val="10"/>
        <w:spacing w:before="0" w:after="120"/>
      </w:pPr>
      <w:bookmarkStart w:id="129" w:name="_Toc468280921"/>
      <w:bookmarkStart w:id="130" w:name="_Toc486872546"/>
      <w:r w:rsidRPr="001501DD">
        <w:t>Фонд оценочных средств</w:t>
      </w:r>
      <w:bookmarkEnd w:id="124"/>
      <w:bookmarkEnd w:id="125"/>
      <w:bookmarkEnd w:id="126"/>
      <w:bookmarkEnd w:id="127"/>
      <w:bookmarkEnd w:id="128"/>
      <w:bookmarkEnd w:id="129"/>
      <w:bookmarkEnd w:id="130"/>
      <w:r w:rsidRPr="001501DD">
        <w:t xml:space="preserve"> </w:t>
      </w:r>
    </w:p>
    <w:p w:rsidR="00442A59" w:rsidRPr="001501DD" w:rsidRDefault="00442A59" w:rsidP="001501DD">
      <w:pPr>
        <w:keepLines/>
        <w:jc w:val="both"/>
      </w:pPr>
      <w:r w:rsidRPr="001501DD">
        <w:t xml:space="preserve">Фонд оценочных средств разработан для осваиваемой в ходе реализации курса компетенции и представлен в </w:t>
      </w:r>
      <w:r w:rsidRPr="001501DD">
        <w:rPr>
          <w:i/>
        </w:rPr>
        <w:t xml:space="preserve">Приложении </w:t>
      </w:r>
      <w:r w:rsidRPr="001501DD">
        <w:t xml:space="preserve"> к настоящей программе.</w:t>
      </w:r>
    </w:p>
    <w:p w:rsidR="00442A59" w:rsidRPr="001501DD" w:rsidRDefault="00442A59" w:rsidP="001501DD">
      <w:pPr>
        <w:keepLines/>
        <w:jc w:val="both"/>
      </w:pPr>
      <w:r w:rsidRPr="001501DD">
        <w:t>Настоящий фонд оценочных сре</w:t>
      </w:r>
      <w:proofErr w:type="gramStart"/>
      <w:r w:rsidRPr="001501DD">
        <w:t>дств в с</w:t>
      </w:r>
      <w:proofErr w:type="gramEnd"/>
      <w:r w:rsidRPr="001501DD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1501DD" w:rsidRDefault="00442A59" w:rsidP="001501DD">
      <w:pPr>
        <w:pStyle w:val="3"/>
        <w:spacing w:line="276" w:lineRule="auto"/>
      </w:pPr>
      <w:bookmarkStart w:id="131" w:name="_Toc473664509"/>
      <w:bookmarkStart w:id="132" w:name="_Toc473718087"/>
      <w:bookmarkStart w:id="133" w:name="_Toc473892888"/>
      <w:bookmarkStart w:id="134" w:name="_Toc474840597"/>
      <w:bookmarkStart w:id="135" w:name="_Toc475970644"/>
      <w:bookmarkStart w:id="136" w:name="_Toc477858784"/>
      <w:bookmarkStart w:id="137" w:name="_Toc477980927"/>
      <w:bookmarkStart w:id="138" w:name="_Toc478315750"/>
      <w:bookmarkStart w:id="139" w:name="_Toc486872547"/>
      <w:r w:rsidRPr="001501DD">
        <w:t>Показатели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</w:p>
    <w:p w:rsidR="00442A59" w:rsidRPr="001501DD" w:rsidRDefault="00442A59" w:rsidP="001501DD">
      <w:pPr>
        <w:jc w:val="both"/>
      </w:pPr>
      <w:r w:rsidRPr="001501DD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435B2" w:rsidRPr="001501DD" w:rsidRDefault="00F435B2" w:rsidP="001501DD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1501DD" w:rsidRDefault="00A34857" w:rsidP="001501DD">
      <w:pPr>
        <w:pStyle w:val="3"/>
        <w:spacing w:line="276" w:lineRule="auto"/>
      </w:pPr>
      <w:bookmarkStart w:id="140" w:name="_Toc486872548"/>
      <w:r w:rsidRPr="001501DD">
        <w:t>Вопросы для проведения промежуточной аттестации</w:t>
      </w:r>
      <w:bookmarkEnd w:id="140"/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Что такое религия? Значение слова «религия». Сущностные черты религии. Религия и религиозно-философские учения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Атеистические концепции возникновения религии (Фейербах, Маркс, Фрейд) и их критик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Просветительская концепция возникновения религ</w:t>
      </w:r>
      <w:proofErr w:type="gramStart"/>
      <w:r w:rsidRPr="001501DD">
        <w:t>ии и ее</w:t>
      </w:r>
      <w:proofErr w:type="gramEnd"/>
      <w:r w:rsidRPr="001501DD">
        <w:t xml:space="preserve"> критик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lastRenderedPageBreak/>
        <w:t>Эволюционистская (анимистическая) концепция возникновения религ</w:t>
      </w:r>
      <w:proofErr w:type="gramStart"/>
      <w:r w:rsidRPr="001501DD">
        <w:t>ии и ее</w:t>
      </w:r>
      <w:proofErr w:type="gramEnd"/>
      <w:r w:rsidRPr="001501DD">
        <w:t xml:space="preserve"> критика. Современная наука о возникновении религии. Христианство о причинах возникновения язычеств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Вера и разум: гармония или конфликт? Можно ли доказывать религиозные положения?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Вопрос об отношении веры и разума в средневековой мысл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Онтологическое доказательство бытия Бог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Нравственное доказательство бытия Бог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Космологическое и телеологическое доказательство бытия Бог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Христианство и наука. Возникновение современной науки и христианство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 xml:space="preserve">Отношение христианства и науки в </w:t>
      </w:r>
      <w:r w:rsidRPr="001501DD">
        <w:rPr>
          <w:lang w:val="en-US"/>
        </w:rPr>
        <w:t>XVII</w:t>
      </w:r>
      <w:r w:rsidRPr="001501DD">
        <w:t>-</w:t>
      </w:r>
      <w:r w:rsidRPr="001501DD">
        <w:rPr>
          <w:lang w:val="en-US"/>
        </w:rPr>
        <w:t>XX</w:t>
      </w:r>
      <w:r w:rsidRPr="001501DD">
        <w:t xml:space="preserve"> вв. Так называемые конфликты науки и религии (Дж. Бруно, </w:t>
      </w:r>
      <w:proofErr w:type="spellStart"/>
      <w:r w:rsidRPr="001501DD">
        <w:t>Г.Галилей</w:t>
      </w:r>
      <w:proofErr w:type="spellEnd"/>
      <w:r w:rsidRPr="001501DD">
        <w:t>)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Сравнительная характеристика аристотелевской и современной наук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Существуют ли чудеса? Отношение к чудесам с точки зрения естественнонаучного и христианского мировоззрений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Соответствие «</w:t>
      </w:r>
      <w:proofErr w:type="spellStart"/>
      <w:r w:rsidRPr="001501DD">
        <w:t>шестоднева</w:t>
      </w:r>
      <w:proofErr w:type="spellEnd"/>
      <w:r w:rsidRPr="001501DD">
        <w:t>» положениям современных наук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Проблема существования и бессмертия души человека. Природа душ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Доказательство бессмертия души Платоном и Плотином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 xml:space="preserve">Спор </w:t>
      </w:r>
      <w:proofErr w:type="spellStart"/>
      <w:r w:rsidRPr="001501DD">
        <w:t>свт</w:t>
      </w:r>
      <w:proofErr w:type="spellEnd"/>
      <w:r w:rsidRPr="001501DD">
        <w:t xml:space="preserve">. Игнатия (Брянчанинова) и </w:t>
      </w:r>
      <w:proofErr w:type="spellStart"/>
      <w:r w:rsidRPr="001501DD">
        <w:t>свт</w:t>
      </w:r>
      <w:proofErr w:type="spellEnd"/>
      <w:r w:rsidRPr="001501DD">
        <w:t>. Феофана Затворника о природе душ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О христианском понимании человеческой свободы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Отношение христианства к телу человека. Смысл жизн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Почему в мире существуют зло и страдания?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Свободен ли «раб Божий»?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Нецерковные свидетельства о Христе и ранних христианах. «Туринская плащаница»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 xml:space="preserve">Соответствует ли </w:t>
      </w:r>
      <w:proofErr w:type="gramStart"/>
      <w:r w:rsidRPr="001501DD">
        <w:t>написанное</w:t>
      </w:r>
      <w:proofErr w:type="gramEnd"/>
      <w:r w:rsidRPr="001501DD">
        <w:t xml:space="preserve"> в Библии данным исторических наук?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Что такое истина? Христианство как единственное учение, дающее решение проблемы истины.</w:t>
      </w:r>
    </w:p>
    <w:p w:rsidR="00C579D4" w:rsidRPr="001501DD" w:rsidRDefault="00C579D4" w:rsidP="001501DD">
      <w:pPr>
        <w:jc w:val="both"/>
      </w:pPr>
    </w:p>
    <w:p w:rsidR="00C579D4" w:rsidRPr="001501DD" w:rsidRDefault="00C579D4" w:rsidP="001501DD">
      <w:pPr>
        <w:pStyle w:val="3"/>
        <w:spacing w:line="276" w:lineRule="auto"/>
      </w:pPr>
      <w:bookmarkStart w:id="141" w:name="_Toc473664511"/>
      <w:bookmarkStart w:id="142" w:name="_Toc473718089"/>
      <w:bookmarkStart w:id="143" w:name="_Toc473892890"/>
      <w:bookmarkStart w:id="144" w:name="_Toc474840599"/>
      <w:bookmarkStart w:id="145" w:name="_Toc475970646"/>
      <w:bookmarkStart w:id="146" w:name="_Toc477858786"/>
      <w:bookmarkStart w:id="147" w:name="_Toc477980930"/>
      <w:bookmarkStart w:id="148" w:name="_Toc478315755"/>
      <w:bookmarkStart w:id="149" w:name="_Toc486872549"/>
      <w:r w:rsidRPr="001501DD">
        <w:lastRenderedPageBreak/>
        <w:t>Критерии оценивания основного этапа освоения компетенции</w:t>
      </w:r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</w:p>
    <w:p w:rsidR="00C579D4" w:rsidRPr="001501DD" w:rsidRDefault="00C579D4" w:rsidP="001501DD">
      <w:pPr>
        <w:jc w:val="both"/>
      </w:pPr>
      <w:r w:rsidRPr="001501DD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1501DD" w:rsidRDefault="00C579D4" w:rsidP="001501DD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0" w:name="_Toc473664512"/>
      <w:bookmarkStart w:id="151" w:name="_Toc473718090"/>
      <w:bookmarkStart w:id="152" w:name="_Toc473892891"/>
      <w:bookmarkStart w:id="153" w:name="_Toc474840600"/>
      <w:bookmarkStart w:id="154" w:name="_Toc475970647"/>
      <w:bookmarkStart w:id="155" w:name="_Toc477858787"/>
      <w:bookmarkStart w:id="156" w:name="_Toc477980931"/>
      <w:bookmarkStart w:id="157" w:name="_Toc478315756"/>
      <w:r w:rsidRPr="001501DD">
        <w:rPr>
          <w:sz w:val="24"/>
          <w:szCs w:val="24"/>
        </w:rPr>
        <w:t>Критерии оценивания устных опросов</w:t>
      </w:r>
      <w:bookmarkEnd w:id="150"/>
      <w:bookmarkEnd w:id="151"/>
      <w:bookmarkEnd w:id="152"/>
      <w:bookmarkEnd w:id="153"/>
      <w:bookmarkEnd w:id="154"/>
      <w:bookmarkEnd w:id="155"/>
      <w:bookmarkEnd w:id="156"/>
      <w:bookmarkEnd w:id="157"/>
    </w:p>
    <w:p w:rsidR="00C579D4" w:rsidRPr="001501DD" w:rsidRDefault="00C579D4" w:rsidP="001501DD">
      <w:pPr>
        <w:jc w:val="both"/>
        <w:rPr>
          <w:bCs/>
          <w:i/>
        </w:rPr>
      </w:pPr>
      <w:bookmarkStart w:id="158" w:name="_Toc473664513"/>
      <w:bookmarkStart w:id="159" w:name="_Toc473718091"/>
      <w:r w:rsidRPr="001501DD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1501DD" w:rsidRDefault="00C579D4" w:rsidP="001501DD">
      <w:pPr>
        <w:pStyle w:val="3"/>
        <w:spacing w:line="276" w:lineRule="auto"/>
      </w:pPr>
      <w:bookmarkStart w:id="160" w:name="_Toc473892892"/>
      <w:bookmarkStart w:id="161" w:name="_Toc474840601"/>
      <w:bookmarkStart w:id="162" w:name="_Toc475970648"/>
      <w:bookmarkStart w:id="163" w:name="_Toc477858788"/>
      <w:bookmarkStart w:id="164" w:name="_Toc477980932"/>
      <w:bookmarkStart w:id="165" w:name="_Toc478315757"/>
      <w:bookmarkStart w:id="166" w:name="_Toc486872550"/>
      <w:r w:rsidRPr="001501DD">
        <w:t xml:space="preserve">Описание </w:t>
      </w:r>
      <w:proofErr w:type="gramStart"/>
      <w:r w:rsidRPr="001501DD">
        <w:t>шкал оценивания основного этапа освоения компетенции</w:t>
      </w:r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proofErr w:type="gramEnd"/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501DD">
        <w:rPr>
          <w:bCs/>
        </w:rPr>
        <w:t>балльно</w:t>
      </w:r>
      <w:proofErr w:type="spellEnd"/>
      <w:r w:rsidRPr="001501DD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501DD">
        <w:t xml:space="preserve">по </w:t>
      </w:r>
      <w:proofErr w:type="spellStart"/>
      <w:r w:rsidRPr="001501DD">
        <w:t>балльно</w:t>
      </w:r>
      <w:proofErr w:type="spellEnd"/>
      <w:r w:rsidRPr="001501DD">
        <w:t>-рейтинговой системе.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501DD">
        <w:t xml:space="preserve">по </w:t>
      </w:r>
      <w:proofErr w:type="spellStart"/>
      <w:r w:rsidRPr="001501DD">
        <w:t>балльно</w:t>
      </w:r>
      <w:proofErr w:type="spellEnd"/>
      <w:r w:rsidRPr="001501DD">
        <w:t>-рейтинговой системе.</w:t>
      </w:r>
      <w:r w:rsidRPr="001501DD">
        <w:rPr>
          <w:bCs/>
        </w:rPr>
        <w:t xml:space="preserve"> 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501DD">
        <w:t xml:space="preserve">по </w:t>
      </w:r>
      <w:proofErr w:type="spellStart"/>
      <w:r w:rsidRPr="001501DD">
        <w:t>балльно</w:t>
      </w:r>
      <w:proofErr w:type="spellEnd"/>
      <w:r w:rsidRPr="001501DD">
        <w:t>-рейтинговой системе.</w:t>
      </w:r>
      <w:r w:rsidRPr="001501DD">
        <w:rPr>
          <w:bCs/>
        </w:rPr>
        <w:t xml:space="preserve"> 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501DD">
        <w:rPr>
          <w:bCs/>
        </w:rPr>
        <w:t>балльно</w:t>
      </w:r>
      <w:proofErr w:type="spellEnd"/>
      <w:r w:rsidRPr="001501DD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</w:rPr>
            </w:pPr>
            <w:r w:rsidRPr="001501DD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</w:rPr>
            </w:pPr>
            <w:r w:rsidRPr="001501DD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</w:rPr>
            </w:pPr>
            <w:r w:rsidRPr="001501DD">
              <w:rPr>
                <w:b/>
              </w:rPr>
              <w:t xml:space="preserve">Суммарное количество </w:t>
            </w:r>
            <w:r w:rsidRPr="001501DD">
              <w:rPr>
                <w:b/>
              </w:rPr>
              <w:lastRenderedPageBreak/>
              <w:t xml:space="preserve">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</w:rPr>
            </w:pPr>
            <w:r w:rsidRPr="001501DD">
              <w:rPr>
                <w:b/>
              </w:rPr>
              <w:lastRenderedPageBreak/>
              <w:t>Итоговая оценка за дисциплину</w:t>
            </w:r>
          </w:p>
        </w:tc>
      </w:tr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rPr>
                <w:bCs/>
              </w:rPr>
              <w:t>«5» («отлично»)</w:t>
            </w:r>
          </w:p>
        </w:tc>
      </w:tr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rPr>
                <w:bCs/>
              </w:rPr>
              <w:t>«4» («хорошо»)</w:t>
            </w:r>
          </w:p>
        </w:tc>
      </w:tr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rPr>
                <w:bCs/>
              </w:rPr>
              <w:t>«3» («удовлетворительно»)</w:t>
            </w:r>
          </w:p>
        </w:tc>
      </w:tr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rPr>
                <w:bCs/>
              </w:rPr>
              <w:t>«2» («неудовлетворительно»)</w:t>
            </w:r>
          </w:p>
        </w:tc>
      </w:tr>
    </w:tbl>
    <w:p w:rsidR="00C579D4" w:rsidRPr="001501DD" w:rsidRDefault="00C579D4" w:rsidP="001501DD">
      <w:pPr>
        <w:jc w:val="both"/>
        <w:rPr>
          <w:bCs/>
        </w:rPr>
      </w:pPr>
    </w:p>
    <w:p w:rsidR="00C579D4" w:rsidRPr="001501DD" w:rsidRDefault="00C579D4" w:rsidP="001501DD">
      <w:pPr>
        <w:pStyle w:val="3"/>
        <w:spacing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77858789"/>
      <w:bookmarkStart w:id="173" w:name="_Toc477980933"/>
      <w:bookmarkStart w:id="174" w:name="_Toc478315758"/>
      <w:bookmarkStart w:id="175" w:name="_Toc486872551"/>
      <w:r w:rsidRPr="001501DD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r w:rsidRPr="001501DD">
        <w:t xml:space="preserve">  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1501DD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1501DD">
        <w:rPr>
          <w:rFonts w:eastAsia="Calibri"/>
          <w:bCs/>
          <w:lang w:eastAsia="en-US"/>
        </w:rPr>
        <w:t>обучающийся</w:t>
      </w:r>
      <w:proofErr w:type="gramEnd"/>
      <w:r w:rsidRPr="001501DD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1501DD">
        <w:rPr>
          <w:rFonts w:eastAsia="Calibri"/>
          <w:bCs/>
          <w:lang w:eastAsia="en-US"/>
        </w:rPr>
        <w:t>обучающийся</w:t>
      </w:r>
      <w:proofErr w:type="gramEnd"/>
      <w:r w:rsidRPr="001501DD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1501DD">
        <w:rPr>
          <w:rFonts w:eastAsia="Calibri"/>
          <w:bCs/>
          <w:lang w:eastAsia="en-US"/>
        </w:rPr>
        <w:t>балльно</w:t>
      </w:r>
      <w:proofErr w:type="spellEnd"/>
      <w:r w:rsidRPr="001501DD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1501DD">
        <w:rPr>
          <w:rFonts w:eastAsia="Calibri"/>
          <w:bCs/>
          <w:lang w:eastAsia="en-US"/>
        </w:rPr>
        <w:t>обучающийся</w:t>
      </w:r>
      <w:proofErr w:type="gramEnd"/>
      <w:r w:rsidRPr="001501DD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1501DD">
        <w:rPr>
          <w:rFonts w:eastAsia="Calibri"/>
          <w:bCs/>
          <w:lang w:eastAsia="en-US"/>
        </w:rPr>
        <w:t>балльно</w:t>
      </w:r>
      <w:proofErr w:type="spellEnd"/>
      <w:r w:rsidRPr="001501DD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1501DD">
        <w:rPr>
          <w:rFonts w:eastAsia="Calibri"/>
          <w:bCs/>
          <w:lang w:eastAsia="en-US"/>
        </w:rPr>
        <w:t>балльно</w:t>
      </w:r>
      <w:proofErr w:type="spellEnd"/>
      <w:r w:rsidRPr="001501DD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1501DD">
        <w:rPr>
          <w:rFonts w:eastAsia="Calibri"/>
          <w:bCs/>
          <w:lang w:eastAsia="en-US"/>
        </w:rPr>
        <w:t>обучающийся</w:t>
      </w:r>
      <w:proofErr w:type="gramEnd"/>
      <w:r w:rsidRPr="001501DD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1501DD">
        <w:rPr>
          <w:rFonts w:eastAsia="Calibri"/>
          <w:bCs/>
          <w:lang w:eastAsia="en-US"/>
        </w:rPr>
        <w:t>балльно</w:t>
      </w:r>
      <w:proofErr w:type="spellEnd"/>
      <w:r w:rsidRPr="001501DD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1501DD" w:rsidRDefault="001501DD" w:rsidP="001501DD">
      <w:pPr>
        <w:jc w:val="both"/>
        <w:rPr>
          <w:rFonts w:eastAsia="Calibri"/>
          <w:bCs/>
          <w:lang w:eastAsia="en-US"/>
        </w:rPr>
      </w:pPr>
    </w:p>
    <w:p w:rsidR="00F435B2" w:rsidRPr="001501DD" w:rsidRDefault="00F435B2" w:rsidP="001501DD">
      <w:pPr>
        <w:pStyle w:val="10"/>
        <w:spacing w:before="0" w:after="120"/>
      </w:pPr>
      <w:bookmarkStart w:id="176" w:name="_Toc468272479"/>
      <w:bookmarkStart w:id="177" w:name="_Toc468274080"/>
      <w:bookmarkStart w:id="178" w:name="_Toc468278277"/>
      <w:bookmarkStart w:id="179" w:name="_Toc468280923"/>
      <w:bookmarkStart w:id="180" w:name="_Toc486872552"/>
      <w:r w:rsidRPr="001501DD">
        <w:t>Литература по дисциплине</w:t>
      </w:r>
      <w:bookmarkEnd w:id="176"/>
      <w:bookmarkEnd w:id="177"/>
      <w:bookmarkEnd w:id="178"/>
      <w:bookmarkEnd w:id="179"/>
      <w:bookmarkEnd w:id="180"/>
    </w:p>
    <w:p w:rsidR="00F435B2" w:rsidRPr="001501DD" w:rsidRDefault="00F435B2" w:rsidP="001501DD">
      <w:pPr>
        <w:pStyle w:val="3"/>
        <w:spacing w:line="276" w:lineRule="auto"/>
      </w:pPr>
      <w:bookmarkStart w:id="181" w:name="_Toc486872553"/>
      <w:r w:rsidRPr="001501DD">
        <w:t>Основная</w:t>
      </w:r>
      <w:bookmarkEnd w:id="181"/>
    </w:p>
    <w:p w:rsidR="00F435B2" w:rsidRPr="001501DD" w:rsidRDefault="00F435B2" w:rsidP="001501DD">
      <w:pPr>
        <w:pStyle w:val="aa"/>
        <w:rPr>
          <w:i/>
          <w:sz w:val="24"/>
          <w:szCs w:val="24"/>
        </w:rPr>
      </w:pPr>
      <w:r w:rsidRPr="001501DD">
        <w:rPr>
          <w:i/>
          <w:sz w:val="24"/>
          <w:szCs w:val="24"/>
        </w:rPr>
        <w:t xml:space="preserve">1. </w:t>
      </w:r>
      <w:proofErr w:type="spellStart"/>
      <w:r w:rsidRPr="001501DD">
        <w:rPr>
          <w:i/>
          <w:sz w:val="24"/>
          <w:szCs w:val="24"/>
        </w:rPr>
        <w:t>Лега</w:t>
      </w:r>
      <w:proofErr w:type="spellEnd"/>
      <w:r w:rsidRPr="001501DD">
        <w:rPr>
          <w:i/>
          <w:sz w:val="24"/>
          <w:szCs w:val="24"/>
        </w:rPr>
        <w:t xml:space="preserve"> </w:t>
      </w:r>
      <w:proofErr w:type="spellStart"/>
      <w:r w:rsidRPr="001501DD">
        <w:rPr>
          <w:i/>
          <w:sz w:val="24"/>
          <w:szCs w:val="24"/>
        </w:rPr>
        <w:t>В.П</w:t>
      </w:r>
      <w:proofErr w:type="spellEnd"/>
      <w:r w:rsidRPr="001501DD">
        <w:rPr>
          <w:i/>
          <w:sz w:val="24"/>
          <w:szCs w:val="24"/>
        </w:rPr>
        <w:t xml:space="preserve">. </w:t>
      </w:r>
      <w:r w:rsidRPr="001501DD">
        <w:rPr>
          <w:sz w:val="24"/>
          <w:szCs w:val="24"/>
        </w:rPr>
        <w:t xml:space="preserve">Лекции в </w:t>
      </w:r>
      <w:proofErr w:type="spellStart"/>
      <w:r w:rsidRPr="001501DD">
        <w:rPr>
          <w:sz w:val="24"/>
          <w:szCs w:val="24"/>
        </w:rPr>
        <w:t>ДВГУ</w:t>
      </w:r>
      <w:proofErr w:type="spellEnd"/>
      <w:r w:rsidRPr="001501DD">
        <w:rPr>
          <w:sz w:val="24"/>
          <w:szCs w:val="24"/>
        </w:rPr>
        <w:t xml:space="preserve">, статьи и интервью. </w:t>
      </w:r>
      <w:r w:rsidRPr="001501DD">
        <w:rPr>
          <w:sz w:val="24"/>
          <w:szCs w:val="24"/>
          <w:lang w:val="en-US"/>
        </w:rPr>
        <w:t>http</w:t>
      </w:r>
      <w:r w:rsidRPr="001501DD">
        <w:rPr>
          <w:sz w:val="24"/>
          <w:szCs w:val="24"/>
        </w:rPr>
        <w:t>://</w:t>
      </w:r>
      <w:r w:rsidRPr="001501DD">
        <w:rPr>
          <w:sz w:val="24"/>
          <w:szCs w:val="24"/>
          <w:lang w:val="en-US"/>
        </w:rPr>
        <w:t>www</w:t>
      </w:r>
      <w:r w:rsidRPr="001501DD">
        <w:rPr>
          <w:sz w:val="24"/>
          <w:szCs w:val="24"/>
        </w:rPr>
        <w:t>.</w:t>
      </w:r>
      <w:proofErr w:type="spellStart"/>
      <w:r w:rsidRPr="001501DD">
        <w:rPr>
          <w:sz w:val="24"/>
          <w:szCs w:val="24"/>
          <w:lang w:val="en-US"/>
        </w:rPr>
        <w:t>legavp</w:t>
      </w:r>
      <w:proofErr w:type="spellEnd"/>
      <w:r w:rsidRPr="001501DD">
        <w:rPr>
          <w:sz w:val="24"/>
          <w:szCs w:val="24"/>
        </w:rPr>
        <w:t>.</w:t>
      </w:r>
      <w:proofErr w:type="spellStart"/>
      <w:r w:rsidRPr="001501DD">
        <w:rPr>
          <w:sz w:val="24"/>
          <w:szCs w:val="24"/>
          <w:lang w:val="en-US"/>
        </w:rPr>
        <w:t>ru</w:t>
      </w:r>
      <w:proofErr w:type="spellEnd"/>
      <w:r w:rsidRPr="001501DD">
        <w:rPr>
          <w:sz w:val="24"/>
          <w:szCs w:val="24"/>
        </w:rPr>
        <w:t>. 2007-2016.</w:t>
      </w:r>
    </w:p>
    <w:p w:rsidR="00F435B2" w:rsidRPr="001501DD" w:rsidRDefault="00F435B2" w:rsidP="001501DD">
      <w:pPr>
        <w:jc w:val="both"/>
      </w:pPr>
      <w:r w:rsidRPr="001501DD">
        <w:rPr>
          <w:i/>
        </w:rPr>
        <w:t xml:space="preserve">2. Осипов </w:t>
      </w:r>
      <w:proofErr w:type="spellStart"/>
      <w:r w:rsidRPr="001501DD">
        <w:rPr>
          <w:i/>
        </w:rPr>
        <w:t>А.И</w:t>
      </w:r>
      <w:proofErr w:type="spellEnd"/>
      <w:r w:rsidRPr="001501DD">
        <w:rPr>
          <w:i/>
        </w:rPr>
        <w:t>.</w:t>
      </w:r>
      <w:r w:rsidRPr="001501DD">
        <w:t xml:space="preserve"> Путь разума в поисках истины. М., 2003.</w:t>
      </w:r>
    </w:p>
    <w:p w:rsidR="00F435B2" w:rsidRPr="001501DD" w:rsidRDefault="00F435B2" w:rsidP="001501DD">
      <w:pPr>
        <w:jc w:val="both"/>
      </w:pPr>
      <w:r w:rsidRPr="001501DD">
        <w:t xml:space="preserve">3. </w:t>
      </w:r>
      <w:r w:rsidRPr="001501DD">
        <w:rPr>
          <w:i/>
        </w:rPr>
        <w:t xml:space="preserve">Рождественский </w:t>
      </w:r>
      <w:proofErr w:type="spellStart"/>
      <w:r w:rsidRPr="001501DD">
        <w:rPr>
          <w:i/>
        </w:rPr>
        <w:t>Н.П</w:t>
      </w:r>
      <w:proofErr w:type="spellEnd"/>
      <w:r w:rsidRPr="001501DD">
        <w:rPr>
          <w:i/>
        </w:rPr>
        <w:t>.</w:t>
      </w:r>
      <w:r w:rsidRPr="001501DD">
        <w:t xml:space="preserve"> Христианская апологетика. Курс основного богословия. СПб</w:t>
      </w:r>
      <w:proofErr w:type="gramStart"/>
      <w:r w:rsidRPr="001501DD">
        <w:t xml:space="preserve">., </w:t>
      </w:r>
      <w:proofErr w:type="gramEnd"/>
      <w:r w:rsidRPr="001501DD">
        <w:t xml:space="preserve">1884. </w:t>
      </w:r>
    </w:p>
    <w:p w:rsidR="00F435B2" w:rsidRPr="001501DD" w:rsidRDefault="00F435B2" w:rsidP="001501DD">
      <w:pPr>
        <w:pStyle w:val="3"/>
        <w:spacing w:line="276" w:lineRule="auto"/>
      </w:pPr>
      <w:bookmarkStart w:id="182" w:name="_Toc486872554"/>
      <w:r w:rsidRPr="001501DD">
        <w:t>Дополнительная</w:t>
      </w:r>
      <w:bookmarkEnd w:id="182"/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1501DD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Н.Л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Энциклопедия христианской апологетики. СПб</w:t>
      </w:r>
      <w:proofErr w:type="gramStart"/>
      <w:r w:rsidRPr="001501DD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1501DD">
        <w:rPr>
          <w:rFonts w:ascii="Times New Roman" w:hAnsi="Times New Roman"/>
          <w:sz w:val="24"/>
          <w:szCs w:val="24"/>
        </w:rPr>
        <w:t>2004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hAnsi="Times New Roman"/>
          <w:sz w:val="24"/>
          <w:szCs w:val="24"/>
        </w:rPr>
        <w:lastRenderedPageBreak/>
        <w:t>Доказательства существования Бога. Аргументы науки в пользу сотворения мира. М., 2004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hAnsi="Times New Roman"/>
          <w:i/>
          <w:sz w:val="24"/>
          <w:szCs w:val="24"/>
        </w:rPr>
        <w:t xml:space="preserve">Зеньковский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Апологетика // Зеньковский </w:t>
      </w:r>
      <w:proofErr w:type="spellStart"/>
      <w:r w:rsidRPr="001501DD">
        <w:rPr>
          <w:rFonts w:ascii="Times New Roman" w:hAnsi="Times New Roman"/>
          <w:sz w:val="24"/>
          <w:szCs w:val="24"/>
        </w:rPr>
        <w:t>В.В</w:t>
      </w:r>
      <w:proofErr w:type="spellEnd"/>
      <w:r w:rsidRPr="001501DD">
        <w:rPr>
          <w:rFonts w:ascii="Times New Roman" w:hAnsi="Times New Roman"/>
          <w:sz w:val="24"/>
          <w:szCs w:val="24"/>
        </w:rPr>
        <w:t>. Основы христианской философии. М., 1997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1501DD">
        <w:rPr>
          <w:rFonts w:ascii="Times New Roman" w:hAnsi="Times New Roman"/>
          <w:i/>
          <w:sz w:val="24"/>
          <w:szCs w:val="24"/>
        </w:rPr>
        <w:t>Мюррей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 М., Рей. М</w:t>
      </w:r>
      <w:r w:rsidRPr="001501DD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hAnsi="Times New Roman"/>
          <w:i/>
          <w:sz w:val="24"/>
          <w:szCs w:val="24"/>
        </w:rPr>
        <w:t xml:space="preserve">Светлов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П.Я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1501DD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 Р.</w:t>
      </w:r>
      <w:r w:rsidRPr="001501DD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gramStart"/>
      <w:r w:rsidRPr="001501DD">
        <w:rPr>
          <w:rFonts w:ascii="Times New Roman" w:hAnsi="Times New Roman"/>
          <w:i/>
          <w:sz w:val="24"/>
          <w:szCs w:val="24"/>
        </w:rPr>
        <w:t>Фиолетов</w:t>
      </w:r>
      <w:proofErr w:type="gramEnd"/>
      <w:r w:rsidRPr="001501D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Н.Н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eastAsia="PetersburgCTT" w:hAnsi="Times New Roman"/>
          <w:i/>
          <w:sz w:val="24"/>
          <w:szCs w:val="24"/>
        </w:rPr>
        <w:t xml:space="preserve">Эванс </w:t>
      </w:r>
      <w:proofErr w:type="spellStart"/>
      <w:r w:rsidRPr="001501DD">
        <w:rPr>
          <w:rFonts w:ascii="Times New Roman" w:eastAsia="PetersburgCTT" w:hAnsi="Times New Roman"/>
          <w:i/>
          <w:sz w:val="24"/>
          <w:szCs w:val="24"/>
        </w:rPr>
        <w:t>Ч.</w:t>
      </w:r>
      <w:r w:rsidRPr="001501DD">
        <w:rPr>
          <w:rFonts w:ascii="Times New Roman" w:hAnsi="Times New Roman"/>
          <w:i/>
          <w:sz w:val="24"/>
          <w:szCs w:val="24"/>
        </w:rPr>
        <w:t>С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Р.З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</w:t>
      </w:r>
      <w:proofErr w:type="spellStart"/>
      <w:r w:rsidRPr="001501DD">
        <w:rPr>
          <w:rFonts w:ascii="Times New Roman" w:hAnsi="Times New Roman"/>
          <w:sz w:val="24"/>
          <w:szCs w:val="24"/>
        </w:rPr>
        <w:t>ПСТГУ</w:t>
      </w:r>
      <w:proofErr w:type="spellEnd"/>
      <w:r w:rsidRPr="001501DD">
        <w:rPr>
          <w:rFonts w:ascii="Times New Roman" w:hAnsi="Times New Roman"/>
          <w:sz w:val="24"/>
          <w:szCs w:val="24"/>
        </w:rPr>
        <w:t>, 2011.</w:t>
      </w:r>
    </w:p>
    <w:p w:rsidR="0089694F" w:rsidRPr="001501DD" w:rsidRDefault="0089694F" w:rsidP="001501DD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1501DD" w:rsidRDefault="00F435B2" w:rsidP="001501DD">
      <w:pPr>
        <w:pStyle w:val="10"/>
        <w:spacing w:before="0" w:after="120"/>
      </w:pPr>
      <w:bookmarkStart w:id="183" w:name="_Toc468274085"/>
      <w:bookmarkStart w:id="184" w:name="_Toc468278280"/>
      <w:bookmarkStart w:id="185" w:name="_Toc468280926"/>
      <w:bookmarkStart w:id="186" w:name="_Toc486872555"/>
      <w:r w:rsidRPr="001501DD">
        <w:t>Интернет-ресурсы</w:t>
      </w:r>
      <w:bookmarkEnd w:id="183"/>
      <w:bookmarkEnd w:id="184"/>
      <w:bookmarkEnd w:id="185"/>
      <w:bookmarkEnd w:id="186"/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501DD">
        <w:rPr>
          <w:b w:val="0"/>
        </w:rPr>
        <w:t xml:space="preserve">Институт философии РАН   </w:t>
      </w:r>
      <w:hyperlink r:id="rId9" w:history="1">
        <w:r w:rsidRPr="001501DD">
          <w:rPr>
            <w:rStyle w:val="ac"/>
            <w:b w:val="0"/>
          </w:rPr>
          <w:t>http://iph.ras.ru/page52248384.htm</w:t>
        </w:r>
      </w:hyperlink>
      <w:r w:rsidRPr="001501DD">
        <w:rPr>
          <w:b w:val="0"/>
        </w:rPr>
        <w:t xml:space="preserve"> </w:t>
      </w:r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1501DD">
        <w:rPr>
          <w:b w:val="0"/>
        </w:rPr>
        <w:t xml:space="preserve">Личный сайт </w:t>
      </w:r>
      <w:proofErr w:type="spellStart"/>
      <w:r w:rsidRPr="001501DD">
        <w:rPr>
          <w:b w:val="0"/>
        </w:rPr>
        <w:t>Лега</w:t>
      </w:r>
      <w:proofErr w:type="spellEnd"/>
      <w:r w:rsidRPr="001501DD">
        <w:rPr>
          <w:b w:val="0"/>
        </w:rPr>
        <w:t xml:space="preserve"> </w:t>
      </w:r>
      <w:proofErr w:type="spellStart"/>
      <w:r w:rsidRPr="001501DD">
        <w:rPr>
          <w:b w:val="0"/>
        </w:rPr>
        <w:t>В.П</w:t>
      </w:r>
      <w:proofErr w:type="spellEnd"/>
      <w:r w:rsidRPr="001501DD">
        <w:rPr>
          <w:b w:val="0"/>
        </w:rPr>
        <w:t xml:space="preserve">.   </w:t>
      </w:r>
      <w:hyperlink r:id="rId10" w:history="1">
        <w:r w:rsidRPr="001501DD">
          <w:rPr>
            <w:rStyle w:val="ac"/>
            <w:b w:val="0"/>
          </w:rPr>
          <w:t>http://legavp.ru/</w:t>
        </w:r>
      </w:hyperlink>
    </w:p>
    <w:p w:rsidR="0089694F" w:rsidRPr="001501DD" w:rsidRDefault="0089694F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1501DD" w:rsidRDefault="00F435B2" w:rsidP="001501DD">
      <w:pPr>
        <w:pStyle w:val="10"/>
        <w:spacing w:before="0" w:after="120"/>
      </w:pPr>
      <w:bookmarkStart w:id="187" w:name="_Toc468272488"/>
      <w:bookmarkStart w:id="188" w:name="_Toc468274086"/>
      <w:bookmarkStart w:id="189" w:name="_Toc468278281"/>
      <w:bookmarkStart w:id="190" w:name="_Toc468280927"/>
      <w:bookmarkStart w:id="191" w:name="_Toc486872556"/>
      <w:r w:rsidRPr="001501DD">
        <w:t>Методические указания для освоения дисциплины</w:t>
      </w:r>
      <w:bookmarkEnd w:id="187"/>
      <w:bookmarkEnd w:id="188"/>
      <w:bookmarkEnd w:id="189"/>
      <w:bookmarkEnd w:id="190"/>
      <w:bookmarkEnd w:id="191"/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501DD">
        <w:rPr>
          <w:b w:val="0"/>
        </w:rPr>
        <w:t>Студентам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</w:t>
      </w:r>
      <w:r w:rsidR="00A7330A">
        <w:rPr>
          <w:b w:val="0"/>
        </w:rPr>
        <w:t>)</w:t>
      </w:r>
      <w:bookmarkStart w:id="192" w:name="_GoBack"/>
      <w:bookmarkEnd w:id="192"/>
      <w:r w:rsidRPr="001501DD">
        <w:rPr>
          <w:b w:val="0"/>
        </w:rPr>
        <w:t xml:space="preserve">. </w:t>
      </w:r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501DD">
        <w:rPr>
          <w:b w:val="0"/>
        </w:rPr>
        <w:t xml:space="preserve">При выполнении домашних заданий </w:t>
      </w:r>
      <w:proofErr w:type="gramStart"/>
      <w:r w:rsidRPr="001501DD">
        <w:rPr>
          <w:b w:val="0"/>
        </w:rPr>
        <w:t>необходимо</w:t>
      </w:r>
      <w:proofErr w:type="gramEnd"/>
      <w:r w:rsidRPr="001501DD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501DD">
        <w:rPr>
          <w:b w:val="0"/>
        </w:rPr>
        <w:t xml:space="preserve">При подготовке к рубежному контролю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1501DD">
        <w:rPr>
          <w:b w:val="0"/>
        </w:rPr>
        <w:t>возникновения</w:t>
      </w:r>
      <w:proofErr w:type="gramEnd"/>
      <w:r w:rsidRPr="001501DD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89694F" w:rsidRPr="001501DD" w:rsidRDefault="0089694F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1501DD" w:rsidRDefault="00F435B2" w:rsidP="001501DD">
      <w:pPr>
        <w:pStyle w:val="10"/>
        <w:spacing w:before="0" w:after="120"/>
      </w:pPr>
      <w:bookmarkStart w:id="193" w:name="_Toc468272491"/>
      <w:bookmarkStart w:id="194" w:name="_Toc468274087"/>
      <w:bookmarkStart w:id="195" w:name="_Toc468278282"/>
      <w:bookmarkStart w:id="196" w:name="_Toc468280928"/>
      <w:bookmarkStart w:id="197" w:name="_Toc486872557"/>
      <w:r w:rsidRPr="001501DD">
        <w:t>Материально-техническая база  для осуществления образовательного процесса</w:t>
      </w:r>
      <w:bookmarkEnd w:id="193"/>
      <w:bookmarkEnd w:id="194"/>
      <w:bookmarkEnd w:id="195"/>
      <w:bookmarkEnd w:id="196"/>
      <w:bookmarkEnd w:id="197"/>
    </w:p>
    <w:p w:rsidR="00F435B2" w:rsidRPr="001501DD" w:rsidRDefault="00F435B2" w:rsidP="001501DD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1501DD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1501DD" w:rsidRDefault="00F435B2" w:rsidP="001501DD">
      <w:pPr>
        <w:jc w:val="both"/>
      </w:pPr>
    </w:p>
    <w:p w:rsidR="00A7330A" w:rsidRDefault="001501DD" w:rsidP="00A7330A">
      <w:pPr>
        <w:spacing w:after="288"/>
        <w:jc w:val="both"/>
        <w:rPr>
          <w:i/>
        </w:rPr>
      </w:pPr>
      <w:r w:rsidRPr="001501DD">
        <w:rPr>
          <w:i/>
        </w:rPr>
        <w:lastRenderedPageBreak/>
        <w:t xml:space="preserve">Рабочая программа дисциплины разработана на кафедре Философии Богословского факультета </w:t>
      </w:r>
      <w:proofErr w:type="spellStart"/>
      <w:r w:rsidRPr="001501DD">
        <w:rPr>
          <w:i/>
        </w:rPr>
        <w:t>ПСТГУ</w:t>
      </w:r>
      <w:proofErr w:type="spellEnd"/>
      <w:r w:rsidRPr="001501DD">
        <w:rPr>
          <w:i/>
        </w:rPr>
        <w:t xml:space="preserve"> для </w:t>
      </w:r>
      <w:proofErr w:type="spellStart"/>
      <w:r w:rsidRPr="001501DD">
        <w:rPr>
          <w:i/>
        </w:rPr>
        <w:t>ПСТБИ</w:t>
      </w:r>
      <w:proofErr w:type="spellEnd"/>
      <w:r w:rsidRPr="001501DD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1501DD">
        <w:rPr>
          <w:i/>
        </w:rPr>
        <w:t>ООП.</w:t>
      </w:r>
      <w:proofErr w:type="spellEnd"/>
    </w:p>
    <w:p w:rsidR="00A7330A" w:rsidRDefault="00A7330A" w:rsidP="00A7330A">
      <w:pPr>
        <w:spacing w:after="288"/>
        <w:jc w:val="both"/>
        <w:rPr>
          <w:i/>
        </w:rPr>
      </w:pPr>
    </w:p>
    <w:p w:rsidR="001501DD" w:rsidRPr="00A7330A" w:rsidRDefault="001501DD" w:rsidP="00A7330A">
      <w:pPr>
        <w:spacing w:after="288"/>
        <w:jc w:val="both"/>
        <w:rPr>
          <w:i/>
        </w:rPr>
      </w:pPr>
      <w:r w:rsidRPr="001501DD">
        <w:rPr>
          <w:i/>
          <w:iCs/>
        </w:rPr>
        <w:t xml:space="preserve">Автор: </w:t>
      </w:r>
      <w:proofErr w:type="spellStart"/>
      <w:r w:rsidRPr="001501DD">
        <w:rPr>
          <w:i/>
          <w:iCs/>
        </w:rPr>
        <w:t>Лега</w:t>
      </w:r>
      <w:proofErr w:type="spellEnd"/>
      <w:r w:rsidRPr="001501DD">
        <w:rPr>
          <w:i/>
          <w:iCs/>
        </w:rPr>
        <w:t xml:space="preserve"> </w:t>
      </w:r>
      <w:proofErr w:type="spellStart"/>
      <w:r w:rsidRPr="001501DD">
        <w:rPr>
          <w:i/>
          <w:iCs/>
        </w:rPr>
        <w:t>В.П</w:t>
      </w:r>
      <w:proofErr w:type="spellEnd"/>
      <w:r w:rsidRPr="001501DD">
        <w:rPr>
          <w:i/>
          <w:iCs/>
        </w:rPr>
        <w:t>.</w:t>
      </w:r>
    </w:p>
    <w:p w:rsidR="001501DD" w:rsidRPr="001501DD" w:rsidRDefault="001501DD" w:rsidP="001501DD">
      <w:pPr>
        <w:rPr>
          <w:i/>
          <w:iCs/>
        </w:rPr>
      </w:pPr>
      <w:r w:rsidRPr="001501DD">
        <w:rPr>
          <w:i/>
          <w:iCs/>
        </w:rPr>
        <w:t xml:space="preserve">Рецензент: Медведева </w:t>
      </w:r>
      <w:proofErr w:type="spellStart"/>
      <w:r w:rsidRPr="001501DD">
        <w:rPr>
          <w:i/>
          <w:iCs/>
        </w:rPr>
        <w:t>А.А</w:t>
      </w:r>
      <w:proofErr w:type="spellEnd"/>
      <w:r w:rsidRPr="001501DD">
        <w:rPr>
          <w:i/>
          <w:iCs/>
        </w:rPr>
        <w:t>.</w:t>
      </w:r>
    </w:p>
    <w:p w:rsidR="001501DD" w:rsidRPr="001501DD" w:rsidRDefault="001501DD" w:rsidP="001501DD">
      <w:pPr>
        <w:rPr>
          <w:i/>
          <w:iCs/>
        </w:rPr>
      </w:pPr>
    </w:p>
    <w:p w:rsidR="001501DD" w:rsidRPr="001501DD" w:rsidRDefault="001501DD" w:rsidP="001501DD">
      <w:pPr>
        <w:spacing w:after="288"/>
        <w:jc w:val="both"/>
        <w:rPr>
          <w:i/>
          <w:iCs/>
          <w:color w:val="000000"/>
        </w:rPr>
      </w:pPr>
      <w:r w:rsidRPr="001501DD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1DD">
        <w:rPr>
          <w:i/>
          <w:iCs/>
          <w:color w:val="000000"/>
        </w:rPr>
        <w:t>от 29.06.2017, протокол № 13.</w:t>
      </w:r>
    </w:p>
    <w:p w:rsidR="0089694F" w:rsidRPr="001501DD" w:rsidRDefault="0089694F" w:rsidP="001501DD">
      <w:pPr>
        <w:jc w:val="both"/>
      </w:pPr>
    </w:p>
    <w:p w:rsidR="00F435B2" w:rsidRPr="001501DD" w:rsidRDefault="00F435B2" w:rsidP="001501DD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1501DD" w:rsidRDefault="00F435B2" w:rsidP="001501DD">
      <w:pPr>
        <w:jc w:val="both"/>
      </w:pPr>
    </w:p>
    <w:sectPr w:rsidR="00F435B2" w:rsidRPr="001501DD" w:rsidSect="00B6266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A7330A">
          <w:rPr>
            <w:noProof/>
          </w:rPr>
          <w:t>17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qgUASnj4MiwAAAA="/>
  </w:docVars>
  <w:rsids>
    <w:rsidRoot w:val="003147FE"/>
    <w:rsid w:val="001501DD"/>
    <w:rsid w:val="001F121E"/>
    <w:rsid w:val="00210685"/>
    <w:rsid w:val="002213BD"/>
    <w:rsid w:val="00223EEC"/>
    <w:rsid w:val="00253F54"/>
    <w:rsid w:val="002D7A08"/>
    <w:rsid w:val="002E6032"/>
    <w:rsid w:val="003147FE"/>
    <w:rsid w:val="00323903"/>
    <w:rsid w:val="0034050F"/>
    <w:rsid w:val="00384813"/>
    <w:rsid w:val="00442A59"/>
    <w:rsid w:val="00493158"/>
    <w:rsid w:val="00537D9D"/>
    <w:rsid w:val="005C0E52"/>
    <w:rsid w:val="00602693"/>
    <w:rsid w:val="006712D3"/>
    <w:rsid w:val="0074379D"/>
    <w:rsid w:val="00843FFD"/>
    <w:rsid w:val="0089694F"/>
    <w:rsid w:val="00934496"/>
    <w:rsid w:val="009934BD"/>
    <w:rsid w:val="00A34857"/>
    <w:rsid w:val="00A7330A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CCB3D8-1154-43A4-B1E7-C82AD7C6B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8</Pages>
  <Words>5165</Words>
  <Characters>29442</Characters>
  <Application>Microsoft Office Word</Application>
  <DocSecurity>0</DocSecurity>
  <Lines>245</Lines>
  <Paragraphs>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4</cp:revision>
  <dcterms:created xsi:type="dcterms:W3CDTF">2017-07-26T14:49:00Z</dcterms:created>
  <dcterms:modified xsi:type="dcterms:W3CDTF">2018-03-19T10:14:00Z</dcterms:modified>
</cp:coreProperties>
</file>